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3492EDBB" w:rsidR="00DB5C72" w:rsidRPr="007D333B" w:rsidRDefault="3E8975F7" w:rsidP="7795C991">
      <w:pPr>
        <w:jc w:val="center"/>
        <w:rPr>
          <w:rStyle w:val="BookTitle"/>
          <w:rFonts w:ascii="Times New Roman" w:hAnsi="Times New Roman" w:cs="Times New Roman"/>
          <w:u w:val="single"/>
        </w:rPr>
      </w:pPr>
      <w:bookmarkStart w:id="0" w:name="_Hlk59112810"/>
      <w:r w:rsidRPr="7795C991">
        <w:rPr>
          <w:rStyle w:val="BookTitle"/>
          <w:rFonts w:ascii="Times New Roman" w:hAnsi="Times New Roman" w:cs="Times New Roman"/>
          <w:u w:val="single"/>
        </w:rPr>
        <w:t>SOP-</w:t>
      </w:r>
      <w:r w:rsidR="00103CCD" w:rsidRPr="00103CCD">
        <w:rPr>
          <w:u w:val="single"/>
        </w:rPr>
        <w:t xml:space="preserve"> </w:t>
      </w:r>
      <w:r w:rsidR="00103CCD">
        <w:rPr>
          <w:rStyle w:val="BookTitle"/>
          <w:rFonts w:ascii="Times New Roman" w:hAnsi="Times New Roman" w:cs="Times New Roman"/>
          <w:u w:val="single"/>
        </w:rPr>
        <w:t xml:space="preserve">The Creation and Management of a Suitable Authenticator with </w:t>
      </w:r>
      <w:r w:rsidR="00103CCD" w:rsidRPr="18285D3B">
        <w:rPr>
          <w:rStyle w:val="BookTitle"/>
          <w:rFonts w:ascii="Times New Roman" w:hAnsi="Times New Roman" w:cs="Times New Roman"/>
          <w:u w:val="single"/>
        </w:rPr>
        <w:t xml:space="preserve">Ownership </w:t>
      </w:r>
      <w:r w:rsidR="000920F8" w:rsidRPr="7795C991">
        <w:rPr>
          <w:rStyle w:val="BookTitle"/>
          <w:rFonts w:ascii="Times New Roman" w:hAnsi="Times New Roman" w:cs="Times New Roman"/>
          <w:u w:val="single"/>
        </w:rPr>
        <w:t>Inherence</w:t>
      </w:r>
      <w:r w:rsidR="00EF4809" w:rsidRPr="7795C991">
        <w:rPr>
          <w:rStyle w:val="BookTitle"/>
          <w:rFonts w:ascii="Times New Roman" w:hAnsi="Times New Roman" w:cs="Times New Roman"/>
          <w:u w:val="single"/>
        </w:rPr>
        <w:t xml:space="preserve"> Factor</w:t>
      </w:r>
      <w:bookmarkEnd w:id="0"/>
      <w:r w:rsidR="005322C4">
        <w:rPr>
          <w:rStyle w:val="BookTitle"/>
          <w:rFonts w:ascii="Times New Roman" w:hAnsi="Times New Roman" w:cs="Times New Roman"/>
          <w:u w:val="single"/>
        </w:rPr>
        <w:t xml:space="preserve"> - Fingerprint</w:t>
      </w:r>
      <w:r w:rsidR="00103CCD">
        <w:rPr>
          <w:rStyle w:val="BookTitle"/>
          <w:rFonts w:ascii="Times New Roman" w:hAnsi="Times New Roman" w:cs="Times New Roman"/>
          <w:u w:val="single"/>
        </w:rPr>
        <w:t>s</w:t>
      </w:r>
    </w:p>
    <w:p w14:paraId="4476AE26" w14:textId="3DA907F1" w:rsidR="00FC2F37" w:rsidRPr="007E3959" w:rsidRDefault="00FC2F37" w:rsidP="7795C991"/>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7E3959" w14:paraId="7326FE26" w14:textId="77777777" w:rsidTr="7795C991">
        <w:tc>
          <w:tcPr>
            <w:tcW w:w="1440" w:type="dxa"/>
          </w:tcPr>
          <w:p w14:paraId="3FE1E994" w14:textId="77777777" w:rsidR="0030236C" w:rsidRPr="007E3959" w:rsidRDefault="0030236C" w:rsidP="7795C991">
            <w:r w:rsidRPr="7795C991">
              <w:t>SOP #:</w:t>
            </w:r>
          </w:p>
        </w:tc>
        <w:tc>
          <w:tcPr>
            <w:tcW w:w="8058" w:type="dxa"/>
          </w:tcPr>
          <w:p w14:paraId="58CAB24C" w14:textId="16CF2780" w:rsidR="0030236C" w:rsidRPr="007E3959" w:rsidRDefault="000B7CBF" w:rsidP="7795C991">
            <w:r w:rsidRPr="7795C991">
              <w:t>B.3</w:t>
            </w:r>
          </w:p>
        </w:tc>
      </w:tr>
      <w:tr w:rsidR="0030236C" w:rsidRPr="007E3959" w14:paraId="09E06629" w14:textId="77777777" w:rsidTr="7795C991">
        <w:tc>
          <w:tcPr>
            <w:tcW w:w="1440" w:type="dxa"/>
          </w:tcPr>
          <w:p w14:paraId="39F0F144" w14:textId="77777777" w:rsidR="0030236C" w:rsidRPr="007E3959" w:rsidRDefault="0030236C" w:rsidP="7795C991">
            <w:r w:rsidRPr="7795C991">
              <w:t>Version:</w:t>
            </w:r>
          </w:p>
        </w:tc>
        <w:tc>
          <w:tcPr>
            <w:tcW w:w="8058" w:type="dxa"/>
          </w:tcPr>
          <w:p w14:paraId="6B64821C" w14:textId="77777777" w:rsidR="0030236C" w:rsidRPr="007E3959" w:rsidRDefault="0030236C" w:rsidP="7795C991">
            <w:r w:rsidRPr="7795C991">
              <w:t>1.0</w:t>
            </w:r>
          </w:p>
        </w:tc>
      </w:tr>
      <w:tr w:rsidR="0030236C" w:rsidRPr="007E3959" w14:paraId="1D9C58A6" w14:textId="77777777" w:rsidTr="7795C991">
        <w:tc>
          <w:tcPr>
            <w:tcW w:w="1440" w:type="dxa"/>
          </w:tcPr>
          <w:p w14:paraId="00BBDB49" w14:textId="77777777" w:rsidR="0030236C" w:rsidRPr="007E3959" w:rsidRDefault="0030236C" w:rsidP="7795C991">
            <w:r w:rsidRPr="7795C991">
              <w:t>Author(s):</w:t>
            </w:r>
          </w:p>
        </w:tc>
        <w:tc>
          <w:tcPr>
            <w:tcW w:w="8058" w:type="dxa"/>
          </w:tcPr>
          <w:p w14:paraId="41D82F53" w14:textId="4979A997" w:rsidR="0030236C" w:rsidRPr="007E3959" w:rsidRDefault="007D333B" w:rsidP="7795C991">
            <w:r w:rsidRPr="7795C991">
              <w:t>Al Tariq Sheik</w:t>
            </w:r>
          </w:p>
        </w:tc>
      </w:tr>
    </w:tbl>
    <w:p w14:paraId="19458F45" w14:textId="77777777" w:rsidR="007E3959" w:rsidRDefault="007E3959" w:rsidP="7795C991"/>
    <w:p w14:paraId="32BAD66D" w14:textId="7D07A989" w:rsidR="025E1B81" w:rsidRDefault="6B8052B4" w:rsidP="7795C991">
      <w:pPr>
        <w:pStyle w:val="Heading1"/>
        <w:rPr>
          <w:rFonts w:ascii="Times New Roman" w:hAnsi="Times New Roman" w:cs="Times New Roman"/>
        </w:rPr>
      </w:pPr>
      <w:r w:rsidRPr="7795C991">
        <w:rPr>
          <w:rFonts w:ascii="Times New Roman" w:hAnsi="Times New Roman" w:cs="Times New Roman"/>
        </w:rPr>
        <w:t>PURPOSE</w:t>
      </w:r>
    </w:p>
    <w:p w14:paraId="72B78554" w14:textId="77777777" w:rsidR="00511E4C" w:rsidRDefault="00511E4C" w:rsidP="7795C991"/>
    <w:p w14:paraId="0297DB81" w14:textId="6D334BEF" w:rsidR="00AE777A" w:rsidRDefault="00AE777A" w:rsidP="00AE777A">
      <w:r>
        <w:t xml:space="preserve">To ensure that digital identity verification is both secure and accurate, it is </w:t>
      </w:r>
      <w:r w:rsidR="00853D24">
        <w:t>important</w:t>
      </w:r>
      <w:r>
        <w:t xml:space="preserve"> to establish well-defined processes and procedures for using fingerprint biometrics as an identity verification method. This includes identifying and documenting the systems and applications that will leverage fingerprint biometrics for identity verification.</w:t>
      </w:r>
    </w:p>
    <w:p w14:paraId="16CCA67A" w14:textId="77777777" w:rsidR="00AE777A" w:rsidRDefault="00AE777A" w:rsidP="00AE777A"/>
    <w:p w14:paraId="0A53ABC5" w14:textId="63F4F49A" w:rsidR="00511E4C" w:rsidRDefault="00AE777A" w:rsidP="00AE777A">
      <w:r>
        <w:t>In addition, it is essential to provide clear and effective communication to claimants and subscribers about these processes and how their data is collected, stored, and used. This can help promote transparency and trust in the digital identity system while ensuring that fingerprint biometrics are used in a secure and effective manner for identity verification purposes.</w:t>
      </w:r>
    </w:p>
    <w:p w14:paraId="47589D9F" w14:textId="77777777" w:rsidR="00853D24" w:rsidRPr="000B7CBF" w:rsidRDefault="00853D24" w:rsidP="00AE777A"/>
    <w:p w14:paraId="33F7692A" w14:textId="240308C7" w:rsidR="00934418" w:rsidRDefault="00ED68BA" w:rsidP="7795C991">
      <w:pPr>
        <w:pStyle w:val="Heading1"/>
        <w:rPr>
          <w:rFonts w:ascii="Times New Roman" w:hAnsi="Times New Roman" w:cs="Times New Roman"/>
        </w:rPr>
      </w:pPr>
      <w:r>
        <w:rPr>
          <w:rFonts w:ascii="Times New Roman" w:hAnsi="Times New Roman" w:cs="Times New Roman"/>
        </w:rPr>
        <w:t>SCOPE</w:t>
      </w:r>
    </w:p>
    <w:p w14:paraId="23747AA9" w14:textId="77777777" w:rsidR="008A25A7" w:rsidRPr="008A25A7" w:rsidRDefault="008A25A7" w:rsidP="008A25A7"/>
    <w:p w14:paraId="4E2BE405" w14:textId="5E850070" w:rsidR="004D222A" w:rsidRDefault="008549F0" w:rsidP="7795C991">
      <w:r w:rsidRPr="008549F0">
        <w:t xml:space="preserve">The purpose of this SOP is to outline the process of biometric authentication using fingerprints for. This SOP provides details on the registration and authentication procedures, </w:t>
      </w:r>
      <w:r w:rsidR="008B229A">
        <w:t>as well as educating</w:t>
      </w:r>
      <w:r w:rsidRPr="008549F0">
        <w:t xml:space="preserve"> </w:t>
      </w:r>
      <w:r w:rsidR="00A6119B">
        <w:t>applicants and subscribers on</w:t>
      </w:r>
      <w:r w:rsidRPr="008549F0">
        <w:t xml:space="preserve"> the fingerprint registration and authentication process</w:t>
      </w:r>
      <w:r w:rsidR="00A6119B">
        <w:t>. Procedures are also given for a</w:t>
      </w:r>
      <w:r w:rsidRPr="008549F0">
        <w:t xml:space="preserve">cquiring permission from the </w:t>
      </w:r>
      <w:r w:rsidR="00A6119B">
        <w:t>s</w:t>
      </w:r>
      <w:r w:rsidRPr="008549F0">
        <w:t>ubscriber to obtain and store their biometric data. The scope of this document is limited to the process of fingerprint-based biometric authentication and does not cover other biometric authentication techniques.</w:t>
      </w:r>
    </w:p>
    <w:p w14:paraId="29A76CE5" w14:textId="77777777" w:rsidR="008549F0" w:rsidRDefault="008549F0" w:rsidP="7795C991"/>
    <w:p w14:paraId="7CB1AA52" w14:textId="556A6FC9" w:rsidR="004D222A" w:rsidRDefault="004D222A" w:rsidP="004D222A">
      <w:pPr>
        <w:pStyle w:val="Heading1"/>
        <w:rPr>
          <w:rFonts w:ascii="Times New Roman" w:hAnsi="Times New Roman" w:cs="Times New Roman"/>
        </w:rPr>
      </w:pPr>
      <w:r>
        <w:rPr>
          <w:rFonts w:ascii="Times New Roman" w:hAnsi="Times New Roman" w:cs="Times New Roman"/>
        </w:rPr>
        <w:t>DEFINITIONS</w:t>
      </w:r>
    </w:p>
    <w:p w14:paraId="46DFF4EA" w14:textId="77777777" w:rsidR="004D222A" w:rsidRPr="008A25A7" w:rsidRDefault="004D222A" w:rsidP="004D222A"/>
    <w:p w14:paraId="3FC30AB9" w14:textId="77777777" w:rsidR="002406EE" w:rsidRDefault="002406EE" w:rsidP="002406EE">
      <w:bookmarkStart w:id="1" w:name="_Hlk133499528"/>
      <w:r w:rsidRPr="00624FD7">
        <w:rPr>
          <w:b/>
          <w:bCs/>
        </w:rPr>
        <w:t>Digital Identity (DID)</w:t>
      </w:r>
      <w:r>
        <w:t xml:space="preserve"> – An online personal identity system.</w:t>
      </w:r>
    </w:p>
    <w:p w14:paraId="387F4262" w14:textId="77777777" w:rsidR="002406EE" w:rsidRDefault="002406EE" w:rsidP="002406EE">
      <w:r w:rsidRPr="00624FD7">
        <w:rPr>
          <w:b/>
          <w:bCs/>
        </w:rPr>
        <w:t>Standard Operating Procedure (SOP)</w:t>
      </w:r>
      <w:r>
        <w:t xml:space="preserve"> – The functions, processes and procedures that should be followed by Applicants, Subscribers, Claimants and Admin.</w:t>
      </w:r>
    </w:p>
    <w:bookmarkEnd w:id="1"/>
    <w:p w14:paraId="12FB2E14" w14:textId="77777777" w:rsidR="00127FE9" w:rsidRDefault="00127FE9" w:rsidP="00127FE9">
      <w:r w:rsidRPr="000A61D7">
        <w:rPr>
          <w:b/>
          <w:bCs/>
        </w:rPr>
        <w:t>Applicant</w:t>
      </w:r>
      <w:r>
        <w:t xml:space="preserve"> – A person who applies for a Digital Identity.</w:t>
      </w:r>
    </w:p>
    <w:p w14:paraId="4923625F" w14:textId="77777777" w:rsidR="00127FE9" w:rsidRDefault="00127FE9" w:rsidP="00127FE9">
      <w:bookmarkStart w:id="2" w:name="_Hlk133499535"/>
      <w:r w:rsidRPr="000A61D7">
        <w:rPr>
          <w:b/>
          <w:bCs/>
        </w:rPr>
        <w:t>Subscriber</w:t>
      </w:r>
      <w:r>
        <w:t xml:space="preserve"> – An Applicant who has passed validation and verification, and has been enrolled into the online Digital Identity system. Also, a Claimant who has passed authentication. The Digital Identity account holder.</w:t>
      </w:r>
    </w:p>
    <w:bookmarkEnd w:id="2"/>
    <w:p w14:paraId="6D81BDAF" w14:textId="77777777" w:rsidR="00127FE9" w:rsidRDefault="00127FE9" w:rsidP="00127FE9">
      <w:r w:rsidRPr="000A61D7">
        <w:rPr>
          <w:b/>
          <w:bCs/>
        </w:rPr>
        <w:t>Claimant</w:t>
      </w:r>
      <w:r>
        <w:t xml:space="preserve"> – A person who claims to possess an identity and has not yet passed authentication.</w:t>
      </w:r>
    </w:p>
    <w:p w14:paraId="0C80194A" w14:textId="77777777" w:rsidR="00E867D1" w:rsidRDefault="00E867D1" w:rsidP="00E867D1">
      <w:bookmarkStart w:id="3" w:name="_Hlk133499546"/>
      <w:r w:rsidRPr="000A61D7">
        <w:rPr>
          <w:b/>
          <w:bCs/>
        </w:rPr>
        <w:t>Admin/Administration</w:t>
      </w:r>
      <w:r>
        <w:t xml:space="preserve"> – The staff of the Digital Identity provider, who conducts Onboarding and Identity Lifecycle Management.</w:t>
      </w:r>
    </w:p>
    <w:p w14:paraId="44BD4868" w14:textId="77777777" w:rsidR="005B424D" w:rsidRDefault="005B424D" w:rsidP="005B424D">
      <w:bookmarkStart w:id="4" w:name="_Hlk133500230"/>
      <w:bookmarkEnd w:id="3"/>
      <w:r w:rsidRPr="00AD58F6">
        <w:rPr>
          <w:b/>
          <w:bCs/>
        </w:rPr>
        <w:t>Unique Identity Number (UIN)</w:t>
      </w:r>
      <w:r>
        <w:t xml:space="preserve"> – A unique number that is assigned to subscribers and is used to identity a Digital Identity account.</w:t>
      </w:r>
    </w:p>
    <w:bookmarkEnd w:id="4"/>
    <w:p w14:paraId="61B55D9D" w14:textId="77777777" w:rsidR="0053704C" w:rsidRDefault="0053704C" w:rsidP="0053704C">
      <w:r w:rsidRPr="00AD58F6">
        <w:rPr>
          <w:b/>
          <w:bCs/>
        </w:rPr>
        <w:t>Fingerprint</w:t>
      </w:r>
      <w:r>
        <w:rPr>
          <w:b/>
          <w:bCs/>
        </w:rPr>
        <w:t>s</w:t>
      </w:r>
      <w:r>
        <w:t xml:space="preserve"> – A biometric dataset obtained from the fingerprint of a Subscriber, which is used for authentication purposes.</w:t>
      </w:r>
    </w:p>
    <w:p w14:paraId="561848E7" w14:textId="2FCBAF67" w:rsidR="004D222A" w:rsidRDefault="004D222A" w:rsidP="7795C991"/>
    <w:p w14:paraId="0F899FCB" w14:textId="2DCBDD09" w:rsidR="0085234B" w:rsidRDefault="0085234B" w:rsidP="7795C991"/>
    <w:p w14:paraId="00EB5B38" w14:textId="6017289E" w:rsidR="00483764" w:rsidRDefault="00483764" w:rsidP="7795C991"/>
    <w:p w14:paraId="737E14DB" w14:textId="77777777" w:rsidR="00483764" w:rsidRPr="000B7CBF" w:rsidRDefault="00483764" w:rsidP="7795C991"/>
    <w:p w14:paraId="7A125883" w14:textId="5ECB5D54" w:rsidR="00934418" w:rsidRDefault="007D333B" w:rsidP="7795C991">
      <w:pPr>
        <w:pStyle w:val="Heading1"/>
        <w:rPr>
          <w:rFonts w:ascii="Times New Roman" w:hAnsi="Times New Roman" w:cs="Times New Roman"/>
        </w:rPr>
      </w:pPr>
      <w:r w:rsidRPr="7795C991">
        <w:rPr>
          <w:rFonts w:ascii="Times New Roman" w:hAnsi="Times New Roman" w:cs="Times New Roman"/>
        </w:rPr>
        <w:lastRenderedPageBreak/>
        <w:t xml:space="preserve">PROCESS AND </w:t>
      </w:r>
      <w:r w:rsidR="78956F81" w:rsidRPr="7795C991">
        <w:rPr>
          <w:rFonts w:ascii="Times New Roman" w:hAnsi="Times New Roman" w:cs="Times New Roman"/>
        </w:rPr>
        <w:t>PROCEDURE</w:t>
      </w:r>
    </w:p>
    <w:p w14:paraId="3AC83A54" w14:textId="77777777" w:rsidR="00930336" w:rsidRPr="00930336" w:rsidRDefault="00930336" w:rsidP="00930336"/>
    <w:p w14:paraId="077C528F" w14:textId="794C335F" w:rsidR="00930336" w:rsidRDefault="007A1081" w:rsidP="00930336">
      <w:pPr>
        <w:pStyle w:val="ListParagraph"/>
        <w:numPr>
          <w:ilvl w:val="0"/>
          <w:numId w:val="31"/>
        </w:numPr>
      </w:pPr>
      <w:r>
        <w:t>Applicant</w:t>
      </w:r>
      <w:r w:rsidR="006B1C06">
        <w:t xml:space="preserve"> </w:t>
      </w:r>
      <w:r w:rsidR="00950E3C">
        <w:t>e</w:t>
      </w:r>
      <w:r w:rsidR="006B1C06">
        <w:t>ducation</w:t>
      </w:r>
      <w:r w:rsidR="00950E3C">
        <w:t>:</w:t>
      </w:r>
    </w:p>
    <w:p w14:paraId="50F3914F" w14:textId="2DD16B9B" w:rsidR="00B0346F" w:rsidRDefault="00E958BD" w:rsidP="00EE5AE8">
      <w:pPr>
        <w:pStyle w:val="ListParagraph"/>
        <w:numPr>
          <w:ilvl w:val="0"/>
          <w:numId w:val="32"/>
        </w:numPr>
        <w:ind w:left="1134" w:hanging="414"/>
      </w:pPr>
      <w:r>
        <w:t>Admin provide</w:t>
      </w:r>
      <w:r w:rsidR="00184912">
        <w:t>s</w:t>
      </w:r>
      <w:r>
        <w:t xml:space="preserve"> </w:t>
      </w:r>
      <w:r w:rsidR="007A1081">
        <w:t xml:space="preserve">Applicant with literature detailing how the </w:t>
      </w:r>
      <w:r w:rsidR="00083F93">
        <w:t xml:space="preserve">biometric fingerprint data </w:t>
      </w:r>
      <w:r w:rsidR="00422B0C">
        <w:t xml:space="preserve">is </w:t>
      </w:r>
      <w:r w:rsidR="00083F93">
        <w:t>capture</w:t>
      </w:r>
      <w:r w:rsidR="00422B0C">
        <w:t>d</w:t>
      </w:r>
      <w:r w:rsidR="00F94ADE">
        <w:t xml:space="preserve">, </w:t>
      </w:r>
      <w:r w:rsidR="00083F93">
        <w:t>stored</w:t>
      </w:r>
      <w:r w:rsidR="00F94ADE">
        <w:t xml:space="preserve">, </w:t>
      </w:r>
      <w:r w:rsidR="00773C33">
        <w:t>purpose of data collection</w:t>
      </w:r>
      <w:r w:rsidR="00EE5AE8">
        <w:t xml:space="preserve"> and their data rights</w:t>
      </w:r>
      <w:r w:rsidR="00083F93">
        <w:t>.</w:t>
      </w:r>
      <w:r w:rsidR="00D328B0">
        <w:t xml:space="preserve"> </w:t>
      </w:r>
      <w:r w:rsidR="00D328B0" w:rsidRPr="00D328B0">
        <w:t>This literature also outlines the process for subscribers to be informed about any changes in these purposes.</w:t>
      </w:r>
    </w:p>
    <w:p w14:paraId="49521CBE" w14:textId="77777777" w:rsidR="00B0346F" w:rsidRDefault="00B0346F" w:rsidP="00EE5AE8">
      <w:pPr>
        <w:pStyle w:val="ListParagraph"/>
        <w:numPr>
          <w:ilvl w:val="0"/>
          <w:numId w:val="32"/>
        </w:numPr>
        <w:ind w:left="1134" w:hanging="414"/>
      </w:pPr>
      <w:r>
        <w:t>Admin allow the Applicant time to read literature.</w:t>
      </w:r>
    </w:p>
    <w:p w14:paraId="4ED63EF0" w14:textId="19DE029D" w:rsidR="00FD69D8" w:rsidRDefault="00B0346F" w:rsidP="00EE5AE8">
      <w:pPr>
        <w:pStyle w:val="ListParagraph"/>
        <w:numPr>
          <w:ilvl w:val="0"/>
          <w:numId w:val="32"/>
        </w:numPr>
        <w:ind w:left="1134" w:hanging="414"/>
      </w:pPr>
      <w:r>
        <w:t xml:space="preserve">Admin </w:t>
      </w:r>
      <w:r w:rsidR="00422B0C">
        <w:t xml:space="preserve">orally </w:t>
      </w:r>
      <w:r>
        <w:t>explain th</w:t>
      </w:r>
      <w:r w:rsidR="00EE5AE8">
        <w:t>e biometric fingerprint data literature</w:t>
      </w:r>
      <w:r w:rsidR="00043DDB">
        <w:t xml:space="preserve">, </w:t>
      </w:r>
      <w:r w:rsidR="00043DDB" w:rsidRPr="00043DDB">
        <w:t>emphasizing the potential for changes in data collection purposes and the process for notifying subscribers of such changes.</w:t>
      </w:r>
    </w:p>
    <w:p w14:paraId="41654280" w14:textId="74861865" w:rsidR="00EE5AE8" w:rsidRDefault="00EE5AE8" w:rsidP="00EE5AE8">
      <w:pPr>
        <w:pStyle w:val="ListParagraph"/>
        <w:numPr>
          <w:ilvl w:val="0"/>
          <w:numId w:val="32"/>
        </w:numPr>
        <w:ind w:left="1134" w:hanging="414"/>
      </w:pPr>
      <w:r>
        <w:t xml:space="preserve">Admin ask </w:t>
      </w:r>
      <w:r w:rsidR="00F30EB0" w:rsidRPr="00F30EB0">
        <w:t>Applicant to sign that they understand the procedure of capturing biometric fingerprint data, how it is stored, their data rights, and the process for monitoring and being informed about changes in data collection purposes</w:t>
      </w:r>
      <w:r>
        <w:t>.</w:t>
      </w:r>
    </w:p>
    <w:p w14:paraId="5EF8F4E8" w14:textId="77777777" w:rsidR="00930336" w:rsidRDefault="00930336" w:rsidP="00930336"/>
    <w:p w14:paraId="603F7344" w14:textId="63523007" w:rsidR="000B7CBF" w:rsidRDefault="00930336" w:rsidP="7795C991">
      <w:pPr>
        <w:pStyle w:val="ListParagraph"/>
        <w:numPr>
          <w:ilvl w:val="0"/>
          <w:numId w:val="31"/>
        </w:numPr>
      </w:pPr>
      <w:r>
        <w:t>Obtaining Subscriber Fingerprint biometric data</w:t>
      </w:r>
      <w:r w:rsidR="00950E3C">
        <w:t>:</w:t>
      </w:r>
    </w:p>
    <w:p w14:paraId="00C5CDA9" w14:textId="77777777" w:rsidR="00FA6466" w:rsidRDefault="00FA6466" w:rsidP="00FA6466">
      <w:pPr>
        <w:pStyle w:val="ListParagraph"/>
        <w:numPr>
          <w:ilvl w:val="0"/>
          <w:numId w:val="34"/>
        </w:numPr>
      </w:pPr>
      <w:r w:rsidRPr="00FA6466">
        <w:t xml:space="preserve">The admin requests the UIN and Fingerprint biometric data from the claimant. </w:t>
      </w:r>
    </w:p>
    <w:p w14:paraId="002838FF" w14:textId="77777777" w:rsidR="00FA6466" w:rsidRDefault="00FA6466" w:rsidP="00FA6466">
      <w:pPr>
        <w:pStyle w:val="ListParagraph"/>
        <w:numPr>
          <w:ilvl w:val="0"/>
          <w:numId w:val="34"/>
        </w:numPr>
      </w:pPr>
      <w:r w:rsidRPr="00FA6466">
        <w:t xml:space="preserve">The claimant provides the UIN and Fingerprint biometric data. </w:t>
      </w:r>
    </w:p>
    <w:p w14:paraId="21BB7D75" w14:textId="77777777" w:rsidR="00FA6466" w:rsidRDefault="00FA6466" w:rsidP="00FA6466">
      <w:pPr>
        <w:pStyle w:val="ListParagraph"/>
        <w:numPr>
          <w:ilvl w:val="0"/>
          <w:numId w:val="34"/>
        </w:numPr>
      </w:pPr>
      <w:r w:rsidRPr="00FA6466">
        <w:t xml:space="preserve">The admin checks if the UIN is in the database. </w:t>
      </w:r>
    </w:p>
    <w:p w14:paraId="0B5C5270" w14:textId="77777777" w:rsidR="00FA6466" w:rsidRDefault="00FA6466" w:rsidP="00FA6466">
      <w:pPr>
        <w:pStyle w:val="ListParagraph"/>
        <w:numPr>
          <w:ilvl w:val="0"/>
          <w:numId w:val="34"/>
        </w:numPr>
      </w:pPr>
      <w:r w:rsidRPr="00FA6466">
        <w:t xml:space="preserve">If the UIN is not found, the admin sends a notification of incorrect UIN to the claimant. </w:t>
      </w:r>
    </w:p>
    <w:p w14:paraId="0B5153E4" w14:textId="77777777" w:rsidR="00444D1B" w:rsidRDefault="00FA6466" w:rsidP="00FA6466">
      <w:pPr>
        <w:pStyle w:val="ListParagraph"/>
        <w:numPr>
          <w:ilvl w:val="0"/>
          <w:numId w:val="34"/>
        </w:numPr>
      </w:pPr>
      <w:r w:rsidRPr="00FA6466">
        <w:t>If the UIN is found, the fingerprint authentication is compared to the registered fingerprint in jpeg 2000 format.</w:t>
      </w:r>
    </w:p>
    <w:p w14:paraId="4D6DAEDD" w14:textId="77777777" w:rsidR="00444D1B" w:rsidRDefault="00444D1B" w:rsidP="00444D1B">
      <w:pPr>
        <w:pStyle w:val="ListParagraph"/>
        <w:numPr>
          <w:ilvl w:val="0"/>
          <w:numId w:val="34"/>
        </w:numPr>
      </w:pPr>
      <w:r>
        <w:t>Logging Fingerprint Authentication Attempts:</w:t>
      </w:r>
    </w:p>
    <w:p w14:paraId="4801C8CA" w14:textId="77984886" w:rsidR="00FA6466" w:rsidRDefault="00444D1B" w:rsidP="00444D1B">
      <w:pPr>
        <w:pStyle w:val="ListParagraph"/>
        <w:numPr>
          <w:ilvl w:val="0"/>
          <w:numId w:val="35"/>
        </w:numPr>
      </w:pPr>
      <w:r>
        <w:t xml:space="preserve">Implement a secure </w:t>
      </w:r>
      <w:r w:rsidR="00235CCA">
        <w:t xml:space="preserve">AC </w:t>
      </w:r>
      <w:r>
        <w:t>logging system that records all fingerprint authentication attempts</w:t>
      </w:r>
      <w:r w:rsidR="00030578">
        <w:t xml:space="preserve"> </w:t>
      </w:r>
      <w:r>
        <w:t xml:space="preserve">including date, time, </w:t>
      </w:r>
      <w:r w:rsidR="00030578">
        <w:t xml:space="preserve">match score </w:t>
      </w:r>
      <w:r>
        <w:t>and whether the attempt was successful or not.</w:t>
      </w:r>
      <w:r w:rsidR="00FA6466" w:rsidRPr="00FA6466">
        <w:t xml:space="preserve"> </w:t>
      </w:r>
    </w:p>
    <w:p w14:paraId="348A9415" w14:textId="0E6FD311" w:rsidR="00B748DA" w:rsidRDefault="00FA6466" w:rsidP="00FA6466">
      <w:pPr>
        <w:pStyle w:val="ListParagraph"/>
        <w:numPr>
          <w:ilvl w:val="0"/>
          <w:numId w:val="34"/>
        </w:numPr>
      </w:pPr>
      <w:r w:rsidRPr="00FA6466">
        <w:t xml:space="preserve">If the match score is greater than the threshold of 95% for </w:t>
      </w:r>
      <w:r w:rsidR="00B748DA" w:rsidRPr="00FA6466">
        <w:t>image-to-image</w:t>
      </w:r>
      <w:r w:rsidRPr="00FA6466">
        <w:t xml:space="preserve"> match, the admin receives authentication success. </w:t>
      </w:r>
    </w:p>
    <w:p w14:paraId="214AF3E5" w14:textId="77777777" w:rsidR="00792702" w:rsidRDefault="00FA6466" w:rsidP="00792702">
      <w:pPr>
        <w:pStyle w:val="ListParagraph"/>
        <w:numPr>
          <w:ilvl w:val="0"/>
          <w:numId w:val="34"/>
        </w:numPr>
      </w:pPr>
      <w:r w:rsidRPr="00FA6466">
        <w:t>The claimant receives a success status on SMS.</w:t>
      </w:r>
    </w:p>
    <w:p w14:paraId="0F0E84AA" w14:textId="77777777" w:rsidR="00792702" w:rsidRDefault="00962CDC" w:rsidP="001D60A0">
      <w:pPr>
        <w:pStyle w:val="ListParagraph"/>
        <w:numPr>
          <w:ilvl w:val="0"/>
          <w:numId w:val="39"/>
        </w:numPr>
      </w:pPr>
      <w:r w:rsidRPr="00962CDC">
        <w:t>Upon a successful fingerprint authentication, in addition to the SMS success status, include a notification that details the authentication attempt, such as the time and location (if available), and instructions on what to do if the subscriber did not initiate this access.</w:t>
      </w:r>
    </w:p>
    <w:p w14:paraId="2ED62BA5" w14:textId="77777777" w:rsidR="00792702" w:rsidRDefault="00792702" w:rsidP="008261B3">
      <w:pPr>
        <w:pStyle w:val="ListParagraph"/>
        <w:numPr>
          <w:ilvl w:val="0"/>
          <w:numId w:val="34"/>
        </w:numPr>
      </w:pPr>
      <w:r>
        <w:t>User Access to Authentication Logs:</w:t>
      </w:r>
    </w:p>
    <w:p w14:paraId="0C2BF7A5" w14:textId="77777777" w:rsidR="001D60A0" w:rsidRDefault="00792702" w:rsidP="001D60A0">
      <w:pPr>
        <w:pStyle w:val="ListParagraph"/>
        <w:numPr>
          <w:ilvl w:val="0"/>
          <w:numId w:val="40"/>
        </w:numPr>
      </w:pPr>
      <w:r>
        <w:t>Provide subscribers with a secure portal where they can review a detailed log of all fingerprint authentication attempts. This portal should allow subscribers to flag any unauthorized attempts and should include instructions for securing their account if needed.</w:t>
      </w:r>
    </w:p>
    <w:p w14:paraId="5851FEE9" w14:textId="77777777" w:rsidR="001D60A0" w:rsidRDefault="00792702" w:rsidP="00267CD3">
      <w:pPr>
        <w:pStyle w:val="ListParagraph"/>
        <w:numPr>
          <w:ilvl w:val="0"/>
          <w:numId w:val="34"/>
        </w:numPr>
      </w:pPr>
      <w:r>
        <w:t>Real-Time Alerts for Unsuccessful Attempts:</w:t>
      </w:r>
    </w:p>
    <w:p w14:paraId="52D39499" w14:textId="055C3F9E" w:rsidR="00792702" w:rsidRDefault="00792702" w:rsidP="001D60A0">
      <w:pPr>
        <w:pStyle w:val="ListParagraph"/>
        <w:numPr>
          <w:ilvl w:val="0"/>
          <w:numId w:val="41"/>
        </w:numPr>
      </w:pPr>
      <w:r>
        <w:t>For any authentication attempt that fails to meet the threshold</w:t>
      </w:r>
      <w:r w:rsidR="007A1EA0">
        <w:t xml:space="preserve"> (match score)</w:t>
      </w:r>
      <w:r>
        <w:t>, send an immediate alert to the subscriber detailing the attempt. Include a reminder of steps to take if they suspect fraudulent activity.</w:t>
      </w:r>
    </w:p>
    <w:p w14:paraId="49458203" w14:textId="77777777" w:rsidR="00B748DA" w:rsidRPr="000B7CBF" w:rsidRDefault="00B748DA" w:rsidP="00B748DA">
      <w:pPr>
        <w:ind w:left="720"/>
      </w:pPr>
    </w:p>
    <w:p w14:paraId="47308081" w14:textId="0A6FF82A" w:rsidR="00934418" w:rsidRPr="007E3959" w:rsidRDefault="4ADC560B" w:rsidP="7795C991">
      <w:pPr>
        <w:pStyle w:val="Heading1"/>
        <w:rPr>
          <w:rFonts w:ascii="Times New Roman" w:hAnsi="Times New Roman" w:cs="Times New Roman"/>
        </w:rPr>
      </w:pPr>
      <w:r w:rsidRPr="7795C991">
        <w:rPr>
          <w:rFonts w:ascii="Times New Roman" w:hAnsi="Times New Roman" w:cs="Times New Roman"/>
        </w:rPr>
        <w:t xml:space="preserve">SOP </w:t>
      </w:r>
      <w:r w:rsidR="0208D3AE" w:rsidRPr="7795C991">
        <w:rPr>
          <w:rFonts w:ascii="Times New Roman" w:hAnsi="Times New Roman" w:cs="Times New Roman"/>
        </w:rPr>
        <w:t>APPENDICES</w:t>
      </w:r>
    </w:p>
    <w:p w14:paraId="675F0AFD" w14:textId="202D4892" w:rsidR="004820B6" w:rsidRPr="007E3959" w:rsidRDefault="004820B6" w:rsidP="7795C991"/>
    <w:p w14:paraId="2DB70BB8" w14:textId="77777777" w:rsidR="008F404A" w:rsidRPr="007E3959" w:rsidRDefault="008F404A" w:rsidP="7795C99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7E3959" w14:paraId="19FB2F48" w14:textId="77777777" w:rsidTr="7795C991">
        <w:tc>
          <w:tcPr>
            <w:tcW w:w="1548" w:type="dxa"/>
          </w:tcPr>
          <w:p w14:paraId="5C938F1E" w14:textId="77777777" w:rsidR="008F404A" w:rsidRPr="007E3959" w:rsidRDefault="008F404A" w:rsidP="7795C991">
            <w:r w:rsidRPr="7795C991">
              <w:t>Revision History:</w:t>
            </w:r>
          </w:p>
        </w:tc>
        <w:tc>
          <w:tcPr>
            <w:tcW w:w="1170" w:type="dxa"/>
          </w:tcPr>
          <w:p w14:paraId="23E663B7" w14:textId="77777777" w:rsidR="008F404A" w:rsidRPr="007E3959" w:rsidRDefault="008F404A" w:rsidP="7795C991">
            <w:r w:rsidRPr="7795C991">
              <w:t>Version</w:t>
            </w:r>
          </w:p>
          <w:p w14:paraId="588C39F2" w14:textId="281A1807" w:rsidR="008F404A" w:rsidRPr="007E3959" w:rsidRDefault="008F404A" w:rsidP="7795C991"/>
        </w:tc>
        <w:tc>
          <w:tcPr>
            <w:tcW w:w="2070" w:type="dxa"/>
          </w:tcPr>
          <w:p w14:paraId="1697EA49" w14:textId="77777777" w:rsidR="008F404A" w:rsidRPr="007E3959" w:rsidRDefault="008F404A" w:rsidP="7795C991">
            <w:r w:rsidRPr="7795C991">
              <w:t>Effective Date</w:t>
            </w:r>
          </w:p>
          <w:p w14:paraId="5D039F2D" w14:textId="0C1897B8" w:rsidR="008F404A" w:rsidRPr="007E3959" w:rsidRDefault="008F404A" w:rsidP="7795C991"/>
        </w:tc>
        <w:tc>
          <w:tcPr>
            <w:tcW w:w="4680" w:type="dxa"/>
          </w:tcPr>
          <w:p w14:paraId="6EFE6513" w14:textId="77777777" w:rsidR="008F404A" w:rsidRPr="007E3959" w:rsidRDefault="008F404A" w:rsidP="7795C991">
            <w:r w:rsidRPr="7795C991">
              <w:t>Description</w:t>
            </w:r>
          </w:p>
          <w:p w14:paraId="3078810A" w14:textId="268112C9" w:rsidR="008F404A" w:rsidRPr="007E3959" w:rsidRDefault="008F404A" w:rsidP="7795C991"/>
        </w:tc>
      </w:tr>
      <w:tr w:rsidR="00B66C48" w:rsidRPr="007E3959" w14:paraId="7FD32814" w14:textId="77777777" w:rsidTr="7795C991">
        <w:tc>
          <w:tcPr>
            <w:tcW w:w="1548" w:type="dxa"/>
          </w:tcPr>
          <w:p w14:paraId="54519E0B" w14:textId="1C3EC616" w:rsidR="008F404A" w:rsidRPr="007E3959" w:rsidRDefault="008F404A" w:rsidP="7795C991"/>
        </w:tc>
        <w:tc>
          <w:tcPr>
            <w:tcW w:w="1170" w:type="dxa"/>
          </w:tcPr>
          <w:p w14:paraId="5A28F15F" w14:textId="5E175F0F" w:rsidR="008F404A" w:rsidRPr="007E3959" w:rsidRDefault="00283B7D" w:rsidP="7795C991">
            <w:r w:rsidRPr="7795C991">
              <w:t>1.0</w:t>
            </w:r>
          </w:p>
        </w:tc>
        <w:tc>
          <w:tcPr>
            <w:tcW w:w="2070" w:type="dxa"/>
          </w:tcPr>
          <w:p w14:paraId="6FC0C07F" w14:textId="32C7878C" w:rsidR="008F404A" w:rsidRPr="007E3959" w:rsidRDefault="007E3959" w:rsidP="7795C991">
            <w:r w:rsidRPr="7795C991">
              <w:t>18</w:t>
            </w:r>
            <w:r w:rsidR="00283B7D" w:rsidRPr="7795C991">
              <w:t>-</w:t>
            </w:r>
            <w:r w:rsidR="007D333B" w:rsidRPr="7795C991">
              <w:t>04</w:t>
            </w:r>
            <w:r w:rsidR="00283B7D" w:rsidRPr="7795C991">
              <w:t>-</w:t>
            </w:r>
            <w:r w:rsidR="007D333B" w:rsidRPr="7795C991">
              <w:t>2023</w:t>
            </w:r>
          </w:p>
        </w:tc>
        <w:tc>
          <w:tcPr>
            <w:tcW w:w="4680" w:type="dxa"/>
          </w:tcPr>
          <w:p w14:paraId="50A5B30F" w14:textId="3134CF0D" w:rsidR="008F404A" w:rsidRPr="007E3959" w:rsidRDefault="00283B7D" w:rsidP="7795C991">
            <w:r w:rsidRPr="7795C991">
              <w:t>First Approval</w:t>
            </w:r>
          </w:p>
        </w:tc>
      </w:tr>
    </w:tbl>
    <w:p w14:paraId="245E205D" w14:textId="77777777" w:rsidR="00984FF9" w:rsidRPr="007E3959" w:rsidRDefault="00984FF9" w:rsidP="7795C991"/>
    <w:sectPr w:rsidR="00984FF9" w:rsidRPr="007E3959"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93A40" w14:textId="77777777" w:rsidR="006775B5" w:rsidRDefault="006775B5" w:rsidP="00593723">
      <w:r>
        <w:separator/>
      </w:r>
    </w:p>
  </w:endnote>
  <w:endnote w:type="continuationSeparator" w:id="0">
    <w:p w14:paraId="4928724E" w14:textId="77777777" w:rsidR="006775B5" w:rsidRDefault="006775B5" w:rsidP="00593723">
      <w:r>
        <w:continuationSeparator/>
      </w:r>
    </w:p>
  </w:endnote>
  <w:endnote w:type="continuationNotice" w:id="1">
    <w:p w14:paraId="74425E8C" w14:textId="77777777" w:rsidR="006775B5" w:rsidRDefault="006775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67FBE94D"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B61E7" w14:textId="77777777" w:rsidR="006775B5" w:rsidRDefault="006775B5" w:rsidP="00593723">
      <w:r>
        <w:separator/>
      </w:r>
    </w:p>
  </w:footnote>
  <w:footnote w:type="continuationSeparator" w:id="0">
    <w:p w14:paraId="190C884C" w14:textId="77777777" w:rsidR="006775B5" w:rsidRDefault="006775B5" w:rsidP="00593723">
      <w:r>
        <w:continuationSeparator/>
      </w:r>
    </w:p>
  </w:footnote>
  <w:footnote w:type="continuationNotice" w:id="1">
    <w:p w14:paraId="6CBF2AF7" w14:textId="77777777" w:rsidR="006775B5" w:rsidRDefault="006775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5" w:name="_Hlk41637312"/>
    <w:bookmarkStart w:id="6" w:name="_Hlk41637313"/>
    <w:bookmarkStart w:id="7" w:name="_Hlk41637314"/>
    <w:bookmarkStart w:id="8" w:name="_Hlk41637315"/>
    <w:bookmarkStart w:id="9" w:name="_Hlk41637316"/>
    <w:bookmarkStart w:id="10" w:name="_Hlk41637317"/>
    <w:bookmarkStart w:id="11" w:name="_Hlk41637318"/>
    <w:bookmarkStart w:id="12" w:name="_Hlk41637319"/>
    <w:bookmarkStart w:id="13" w:name="_Hlk41637320"/>
    <w:bookmarkStart w:id="14" w:name="_Hlk41637321"/>
    <w:bookmarkStart w:id="15" w:name="_Hlk41637322"/>
    <w:bookmarkStart w:id="16" w:name="_Hlk41637323"/>
    <w:bookmarkStart w:id="17" w:name="_Hlk41637324"/>
    <w:bookmarkStart w:id="18" w:name="_Hlk41637325"/>
    <w:bookmarkStart w:id="19" w:name="_Hlk41637326"/>
    <w:bookmarkStart w:id="20" w:name="_Hlk41637327"/>
    <w:bookmarkStart w:id="21" w:name="_Hlk41637328"/>
    <w:bookmarkStart w:id="22" w:name="_Hlk41637329"/>
    <w:r>
      <w:rPr>
        <w:rFonts w:ascii="Arial" w:hAnsi="Arial" w:cs="Arial"/>
      </w:rPr>
      <w:tab/>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915E6"/>
    <w:multiLevelType w:val="hybridMultilevel"/>
    <w:tmpl w:val="7A24141E"/>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2932C2"/>
    <w:multiLevelType w:val="hybridMultilevel"/>
    <w:tmpl w:val="865CFF7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AA40A"/>
    <w:multiLevelType w:val="hybridMultilevel"/>
    <w:tmpl w:val="DBC48E58"/>
    <w:lvl w:ilvl="0" w:tplc="3A682CA0">
      <w:start w:val="1"/>
      <w:numFmt w:val="decimal"/>
      <w:lvlText w:val="%1."/>
      <w:lvlJc w:val="left"/>
      <w:pPr>
        <w:ind w:left="720" w:hanging="360"/>
      </w:pPr>
    </w:lvl>
    <w:lvl w:ilvl="1" w:tplc="48FC4AA0">
      <w:start w:val="1"/>
      <w:numFmt w:val="lowerLetter"/>
      <w:lvlText w:val="%2."/>
      <w:lvlJc w:val="left"/>
      <w:pPr>
        <w:ind w:left="1440" w:hanging="360"/>
      </w:pPr>
    </w:lvl>
    <w:lvl w:ilvl="2" w:tplc="296A4068">
      <w:start w:val="1"/>
      <w:numFmt w:val="lowerRoman"/>
      <w:lvlText w:val="%3."/>
      <w:lvlJc w:val="right"/>
      <w:pPr>
        <w:ind w:left="2160" w:hanging="180"/>
      </w:pPr>
    </w:lvl>
    <w:lvl w:ilvl="3" w:tplc="60BC813C">
      <w:start w:val="1"/>
      <w:numFmt w:val="decimal"/>
      <w:lvlText w:val="%4."/>
      <w:lvlJc w:val="left"/>
      <w:pPr>
        <w:ind w:left="2880" w:hanging="360"/>
      </w:pPr>
    </w:lvl>
    <w:lvl w:ilvl="4" w:tplc="43DA57D8">
      <w:start w:val="1"/>
      <w:numFmt w:val="lowerLetter"/>
      <w:lvlText w:val="%5."/>
      <w:lvlJc w:val="left"/>
      <w:pPr>
        <w:ind w:left="3600" w:hanging="360"/>
      </w:pPr>
    </w:lvl>
    <w:lvl w:ilvl="5" w:tplc="8C866646">
      <w:start w:val="1"/>
      <w:numFmt w:val="lowerRoman"/>
      <w:lvlText w:val="%6."/>
      <w:lvlJc w:val="right"/>
      <w:pPr>
        <w:ind w:left="4320" w:hanging="180"/>
      </w:pPr>
    </w:lvl>
    <w:lvl w:ilvl="6" w:tplc="24AA0498">
      <w:start w:val="1"/>
      <w:numFmt w:val="decimal"/>
      <w:lvlText w:val="%7."/>
      <w:lvlJc w:val="left"/>
      <w:pPr>
        <w:ind w:left="5040" w:hanging="360"/>
      </w:pPr>
    </w:lvl>
    <w:lvl w:ilvl="7" w:tplc="AB02F5AA">
      <w:start w:val="1"/>
      <w:numFmt w:val="lowerLetter"/>
      <w:lvlText w:val="%8."/>
      <w:lvlJc w:val="left"/>
      <w:pPr>
        <w:ind w:left="5760" w:hanging="360"/>
      </w:pPr>
    </w:lvl>
    <w:lvl w:ilvl="8" w:tplc="22348ABA">
      <w:start w:val="1"/>
      <w:numFmt w:val="lowerRoman"/>
      <w:lvlText w:val="%9."/>
      <w:lvlJc w:val="right"/>
      <w:pPr>
        <w:ind w:left="6480" w:hanging="180"/>
      </w:pPr>
    </w:lvl>
  </w:abstractNum>
  <w:abstractNum w:abstractNumId="4" w15:restartNumberingAfterBreak="0">
    <w:nsid w:val="12EA5659"/>
    <w:multiLevelType w:val="hybridMultilevel"/>
    <w:tmpl w:val="784463B2"/>
    <w:lvl w:ilvl="0" w:tplc="08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D2A4E"/>
    <w:multiLevelType w:val="hybridMultilevel"/>
    <w:tmpl w:val="865CFF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8" w15:restartNumberingAfterBreak="0">
    <w:nsid w:val="1519246F"/>
    <w:multiLevelType w:val="hybridMultilevel"/>
    <w:tmpl w:val="0E9CB996"/>
    <w:lvl w:ilvl="0" w:tplc="08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7F07D8C"/>
    <w:multiLevelType w:val="hybridMultilevel"/>
    <w:tmpl w:val="88F0E7F8"/>
    <w:lvl w:ilvl="0" w:tplc="40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7" w15:restartNumberingAfterBreak="0">
    <w:nsid w:val="2B44E804"/>
    <w:multiLevelType w:val="hybridMultilevel"/>
    <w:tmpl w:val="28A82F36"/>
    <w:lvl w:ilvl="0" w:tplc="74984EC6">
      <w:start w:val="1"/>
      <w:numFmt w:val="decimal"/>
      <w:lvlText w:val="%1."/>
      <w:lvlJc w:val="left"/>
      <w:pPr>
        <w:ind w:left="720" w:hanging="360"/>
      </w:pPr>
    </w:lvl>
    <w:lvl w:ilvl="1" w:tplc="874ACA38">
      <w:start w:val="1"/>
      <w:numFmt w:val="lowerLetter"/>
      <w:lvlText w:val="%2."/>
      <w:lvlJc w:val="left"/>
      <w:pPr>
        <w:ind w:left="1440" w:hanging="360"/>
      </w:pPr>
    </w:lvl>
    <w:lvl w:ilvl="2" w:tplc="44FCE574">
      <w:start w:val="1"/>
      <w:numFmt w:val="lowerRoman"/>
      <w:lvlText w:val="%3."/>
      <w:lvlJc w:val="right"/>
      <w:pPr>
        <w:ind w:left="2160" w:hanging="180"/>
      </w:pPr>
    </w:lvl>
    <w:lvl w:ilvl="3" w:tplc="3208B722">
      <w:start w:val="1"/>
      <w:numFmt w:val="decimal"/>
      <w:lvlText w:val="%4."/>
      <w:lvlJc w:val="left"/>
      <w:pPr>
        <w:ind w:left="2880" w:hanging="360"/>
      </w:pPr>
    </w:lvl>
    <w:lvl w:ilvl="4" w:tplc="48127176">
      <w:start w:val="1"/>
      <w:numFmt w:val="lowerLetter"/>
      <w:lvlText w:val="%5."/>
      <w:lvlJc w:val="left"/>
      <w:pPr>
        <w:ind w:left="3600" w:hanging="360"/>
      </w:pPr>
    </w:lvl>
    <w:lvl w:ilvl="5" w:tplc="59D017DA">
      <w:start w:val="1"/>
      <w:numFmt w:val="lowerRoman"/>
      <w:lvlText w:val="%6."/>
      <w:lvlJc w:val="right"/>
      <w:pPr>
        <w:ind w:left="4320" w:hanging="180"/>
      </w:pPr>
    </w:lvl>
    <w:lvl w:ilvl="6" w:tplc="58D2D39A">
      <w:start w:val="1"/>
      <w:numFmt w:val="decimal"/>
      <w:lvlText w:val="%7."/>
      <w:lvlJc w:val="left"/>
      <w:pPr>
        <w:ind w:left="5040" w:hanging="360"/>
      </w:pPr>
    </w:lvl>
    <w:lvl w:ilvl="7" w:tplc="6CB27E62">
      <w:start w:val="1"/>
      <w:numFmt w:val="lowerLetter"/>
      <w:lvlText w:val="%8."/>
      <w:lvlJc w:val="left"/>
      <w:pPr>
        <w:ind w:left="5760" w:hanging="360"/>
      </w:pPr>
    </w:lvl>
    <w:lvl w:ilvl="8" w:tplc="D2BE8184">
      <w:start w:val="1"/>
      <w:numFmt w:val="lowerRoman"/>
      <w:lvlText w:val="%9."/>
      <w:lvlJc w:val="right"/>
      <w:pPr>
        <w:ind w:left="6480" w:hanging="180"/>
      </w:pPr>
    </w:lvl>
  </w:abstractNum>
  <w:abstractNum w:abstractNumId="18"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9" w15:restartNumberingAfterBreak="0">
    <w:nsid w:val="2EE00700"/>
    <w:multiLevelType w:val="hybridMultilevel"/>
    <w:tmpl w:val="6C22C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334D415A"/>
    <w:multiLevelType w:val="hybridMultilevel"/>
    <w:tmpl w:val="372610D8"/>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4"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F967CC"/>
    <w:multiLevelType w:val="hybridMultilevel"/>
    <w:tmpl w:val="9A229518"/>
    <w:lvl w:ilvl="0" w:tplc="FDEA8736">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3ED951AD"/>
    <w:multiLevelType w:val="hybridMultilevel"/>
    <w:tmpl w:val="D2209A34"/>
    <w:lvl w:ilvl="0" w:tplc="08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DE00BA"/>
    <w:multiLevelType w:val="hybridMultilevel"/>
    <w:tmpl w:val="C9926D72"/>
    <w:lvl w:ilvl="0" w:tplc="229622A0">
      <w:start w:val="1"/>
      <w:numFmt w:val="lowerRoman"/>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524A7F"/>
    <w:multiLevelType w:val="hybridMultilevel"/>
    <w:tmpl w:val="7B8633D6"/>
    <w:lvl w:ilvl="0" w:tplc="08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5"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942B0A"/>
    <w:multiLevelType w:val="hybridMultilevel"/>
    <w:tmpl w:val="B05AF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C21FD2"/>
    <w:multiLevelType w:val="hybridMultilevel"/>
    <w:tmpl w:val="255216AC"/>
    <w:lvl w:ilvl="0" w:tplc="08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4330F3C"/>
    <w:multiLevelType w:val="hybridMultilevel"/>
    <w:tmpl w:val="44468530"/>
    <w:lvl w:ilvl="0" w:tplc="FDEA8736">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0" w15:restartNumberingAfterBreak="0">
    <w:nsid w:val="7F4726B4"/>
    <w:multiLevelType w:val="multilevel"/>
    <w:tmpl w:val="CA20BF4E"/>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1771050246">
    <w:abstractNumId w:val="17"/>
  </w:num>
  <w:num w:numId="2" w16cid:durableId="85617558">
    <w:abstractNumId w:val="3"/>
  </w:num>
  <w:num w:numId="3" w16cid:durableId="127940340">
    <w:abstractNumId w:val="34"/>
  </w:num>
  <w:num w:numId="4" w16cid:durableId="87503333">
    <w:abstractNumId w:val="23"/>
  </w:num>
  <w:num w:numId="5" w16cid:durableId="271280326">
    <w:abstractNumId w:val="40"/>
  </w:num>
  <w:num w:numId="6" w16cid:durableId="456683569">
    <w:abstractNumId w:val="15"/>
  </w:num>
  <w:num w:numId="7" w16cid:durableId="551697870">
    <w:abstractNumId w:val="18"/>
  </w:num>
  <w:num w:numId="8" w16cid:durableId="551889740">
    <w:abstractNumId w:val="30"/>
  </w:num>
  <w:num w:numId="9" w16cid:durableId="1671833563">
    <w:abstractNumId w:val="32"/>
  </w:num>
  <w:num w:numId="10" w16cid:durableId="225336036">
    <w:abstractNumId w:val="9"/>
  </w:num>
  <w:num w:numId="11" w16cid:durableId="1905781">
    <w:abstractNumId w:val="12"/>
  </w:num>
  <w:num w:numId="12" w16cid:durableId="669450369">
    <w:abstractNumId w:val="25"/>
  </w:num>
  <w:num w:numId="13" w16cid:durableId="1748308928">
    <w:abstractNumId w:val="5"/>
  </w:num>
  <w:num w:numId="14" w16cid:durableId="1083989386">
    <w:abstractNumId w:val="24"/>
  </w:num>
  <w:num w:numId="15" w16cid:durableId="1648121829">
    <w:abstractNumId w:val="10"/>
  </w:num>
  <w:num w:numId="16" w16cid:durableId="1397975567">
    <w:abstractNumId w:val="28"/>
  </w:num>
  <w:num w:numId="17" w16cid:durableId="251552082">
    <w:abstractNumId w:val="7"/>
  </w:num>
  <w:num w:numId="18" w16cid:durableId="1753745516">
    <w:abstractNumId w:val="14"/>
  </w:num>
  <w:num w:numId="19" w16cid:durableId="1238128901">
    <w:abstractNumId w:val="39"/>
  </w:num>
  <w:num w:numId="20" w16cid:durableId="886528265">
    <w:abstractNumId w:val="20"/>
  </w:num>
  <w:num w:numId="21" w16cid:durableId="837185472">
    <w:abstractNumId w:val="22"/>
  </w:num>
  <w:num w:numId="22" w16cid:durableId="2077362517">
    <w:abstractNumId w:val="16"/>
  </w:num>
  <w:num w:numId="23" w16cid:durableId="2076859057">
    <w:abstractNumId w:val="31"/>
  </w:num>
  <w:num w:numId="24" w16cid:durableId="1220894952">
    <w:abstractNumId w:val="13"/>
  </w:num>
  <w:num w:numId="25" w16cid:durableId="1291210815">
    <w:abstractNumId w:val="35"/>
  </w:num>
  <w:num w:numId="26" w16cid:durableId="613951207">
    <w:abstractNumId w:val="2"/>
  </w:num>
  <w:num w:numId="27" w16cid:durableId="1660839808">
    <w:abstractNumId w:val="0"/>
  </w:num>
  <w:num w:numId="28" w16cid:durableId="185598796">
    <w:abstractNumId w:val="19"/>
  </w:num>
  <w:num w:numId="29" w16cid:durableId="1870609692">
    <w:abstractNumId w:val="11"/>
  </w:num>
  <w:num w:numId="30" w16cid:durableId="1554847017">
    <w:abstractNumId w:val="36"/>
  </w:num>
  <w:num w:numId="31" w16cid:durableId="636763013">
    <w:abstractNumId w:val="21"/>
  </w:num>
  <w:num w:numId="32" w16cid:durableId="1696737037">
    <w:abstractNumId w:val="29"/>
  </w:num>
  <w:num w:numId="33" w16cid:durableId="1236360948">
    <w:abstractNumId w:val="38"/>
  </w:num>
  <w:num w:numId="34" w16cid:durableId="414983768">
    <w:abstractNumId w:val="26"/>
  </w:num>
  <w:num w:numId="35" w16cid:durableId="1360467943">
    <w:abstractNumId w:val="4"/>
  </w:num>
  <w:num w:numId="36" w16cid:durableId="230850037">
    <w:abstractNumId w:val="27"/>
  </w:num>
  <w:num w:numId="37" w16cid:durableId="1309241288">
    <w:abstractNumId w:val="6"/>
  </w:num>
  <w:num w:numId="38" w16cid:durableId="1848055121">
    <w:abstractNumId w:val="1"/>
  </w:num>
  <w:num w:numId="39" w16cid:durableId="697897322">
    <w:abstractNumId w:val="33"/>
  </w:num>
  <w:num w:numId="40" w16cid:durableId="2118720600">
    <w:abstractNumId w:val="37"/>
  </w:num>
  <w:num w:numId="41" w16cid:durableId="1835413029">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qwUAlh8c9CwAAAA="/>
  </w:docVars>
  <w:rsids>
    <w:rsidRoot w:val="00593723"/>
    <w:rsid w:val="000029E6"/>
    <w:rsid w:val="00010002"/>
    <w:rsid w:val="00010160"/>
    <w:rsid w:val="000110E4"/>
    <w:rsid w:val="0002278C"/>
    <w:rsid w:val="0002640D"/>
    <w:rsid w:val="00030578"/>
    <w:rsid w:val="00030643"/>
    <w:rsid w:val="00031784"/>
    <w:rsid w:val="00031CCD"/>
    <w:rsid w:val="000335F1"/>
    <w:rsid w:val="00036BB7"/>
    <w:rsid w:val="00042E34"/>
    <w:rsid w:val="00043DDB"/>
    <w:rsid w:val="00045C48"/>
    <w:rsid w:val="00057850"/>
    <w:rsid w:val="00057B7A"/>
    <w:rsid w:val="000602D3"/>
    <w:rsid w:val="0006110F"/>
    <w:rsid w:val="000620BC"/>
    <w:rsid w:val="000677EB"/>
    <w:rsid w:val="00067918"/>
    <w:rsid w:val="00067A67"/>
    <w:rsid w:val="00070B6D"/>
    <w:rsid w:val="00080639"/>
    <w:rsid w:val="00080725"/>
    <w:rsid w:val="00081CE9"/>
    <w:rsid w:val="00083F93"/>
    <w:rsid w:val="000920F8"/>
    <w:rsid w:val="000929C5"/>
    <w:rsid w:val="0009526D"/>
    <w:rsid w:val="000A0E79"/>
    <w:rsid w:val="000A3307"/>
    <w:rsid w:val="000A39F6"/>
    <w:rsid w:val="000A3C2B"/>
    <w:rsid w:val="000A6000"/>
    <w:rsid w:val="000B1091"/>
    <w:rsid w:val="000B12A6"/>
    <w:rsid w:val="000B49F2"/>
    <w:rsid w:val="000B5A26"/>
    <w:rsid w:val="000B6EC3"/>
    <w:rsid w:val="000B7CBF"/>
    <w:rsid w:val="000C1500"/>
    <w:rsid w:val="000C4F8A"/>
    <w:rsid w:val="000C60AD"/>
    <w:rsid w:val="000C677F"/>
    <w:rsid w:val="000D2252"/>
    <w:rsid w:val="000D662E"/>
    <w:rsid w:val="000D7149"/>
    <w:rsid w:val="000E0CAD"/>
    <w:rsid w:val="000E11C6"/>
    <w:rsid w:val="000E165B"/>
    <w:rsid w:val="000F1A6E"/>
    <w:rsid w:val="000F28EB"/>
    <w:rsid w:val="000F4691"/>
    <w:rsid w:val="000F5EAA"/>
    <w:rsid w:val="00102C12"/>
    <w:rsid w:val="00103CCD"/>
    <w:rsid w:val="00104493"/>
    <w:rsid w:val="001061F2"/>
    <w:rsid w:val="00107E3D"/>
    <w:rsid w:val="00110679"/>
    <w:rsid w:val="001145F5"/>
    <w:rsid w:val="00115070"/>
    <w:rsid w:val="00120811"/>
    <w:rsid w:val="00121468"/>
    <w:rsid w:val="00121A0A"/>
    <w:rsid w:val="00127FE9"/>
    <w:rsid w:val="001312EA"/>
    <w:rsid w:val="001350DA"/>
    <w:rsid w:val="0013619A"/>
    <w:rsid w:val="00136A21"/>
    <w:rsid w:val="00137BD2"/>
    <w:rsid w:val="00144321"/>
    <w:rsid w:val="00144DCE"/>
    <w:rsid w:val="001455FF"/>
    <w:rsid w:val="00154907"/>
    <w:rsid w:val="0016259C"/>
    <w:rsid w:val="001643D8"/>
    <w:rsid w:val="001645B7"/>
    <w:rsid w:val="001713D5"/>
    <w:rsid w:val="00175C78"/>
    <w:rsid w:val="00175D69"/>
    <w:rsid w:val="0017616C"/>
    <w:rsid w:val="001773FD"/>
    <w:rsid w:val="001823BE"/>
    <w:rsid w:val="00184912"/>
    <w:rsid w:val="001907C5"/>
    <w:rsid w:val="00190CBB"/>
    <w:rsid w:val="00190FD2"/>
    <w:rsid w:val="0019409F"/>
    <w:rsid w:val="00196273"/>
    <w:rsid w:val="001A3022"/>
    <w:rsid w:val="001B602C"/>
    <w:rsid w:val="001B6958"/>
    <w:rsid w:val="001C14C1"/>
    <w:rsid w:val="001C4C3C"/>
    <w:rsid w:val="001C706B"/>
    <w:rsid w:val="001D0E33"/>
    <w:rsid w:val="001D38F9"/>
    <w:rsid w:val="001D60A0"/>
    <w:rsid w:val="001E348A"/>
    <w:rsid w:val="001F6B44"/>
    <w:rsid w:val="001F6CCB"/>
    <w:rsid w:val="00200E24"/>
    <w:rsid w:val="00201183"/>
    <w:rsid w:val="00206A66"/>
    <w:rsid w:val="00210400"/>
    <w:rsid w:val="0021271F"/>
    <w:rsid w:val="00216541"/>
    <w:rsid w:val="00217CC3"/>
    <w:rsid w:val="002214F1"/>
    <w:rsid w:val="00231744"/>
    <w:rsid w:val="00231FC0"/>
    <w:rsid w:val="00235CCA"/>
    <w:rsid w:val="00235CD0"/>
    <w:rsid w:val="0023698D"/>
    <w:rsid w:val="002406EE"/>
    <w:rsid w:val="002429BA"/>
    <w:rsid w:val="00250658"/>
    <w:rsid w:val="00254389"/>
    <w:rsid w:val="0025545F"/>
    <w:rsid w:val="00257571"/>
    <w:rsid w:val="0026140E"/>
    <w:rsid w:val="00266A36"/>
    <w:rsid w:val="00271137"/>
    <w:rsid w:val="0027336B"/>
    <w:rsid w:val="002828A7"/>
    <w:rsid w:val="00283A19"/>
    <w:rsid w:val="00283B7D"/>
    <w:rsid w:val="00283FC6"/>
    <w:rsid w:val="00285113"/>
    <w:rsid w:val="0029251C"/>
    <w:rsid w:val="00296D0D"/>
    <w:rsid w:val="00296F40"/>
    <w:rsid w:val="002A0730"/>
    <w:rsid w:val="002A34EF"/>
    <w:rsid w:val="002B3CBB"/>
    <w:rsid w:val="002B5955"/>
    <w:rsid w:val="002B68DB"/>
    <w:rsid w:val="002C4C41"/>
    <w:rsid w:val="002C5C5D"/>
    <w:rsid w:val="002C6AC6"/>
    <w:rsid w:val="002D00F7"/>
    <w:rsid w:val="002D1A84"/>
    <w:rsid w:val="002D5727"/>
    <w:rsid w:val="002D68F6"/>
    <w:rsid w:val="002E13EA"/>
    <w:rsid w:val="002E19F6"/>
    <w:rsid w:val="002F1127"/>
    <w:rsid w:val="002F2497"/>
    <w:rsid w:val="002F2F31"/>
    <w:rsid w:val="002F4F36"/>
    <w:rsid w:val="002F63C4"/>
    <w:rsid w:val="00300A03"/>
    <w:rsid w:val="0030236C"/>
    <w:rsid w:val="00304803"/>
    <w:rsid w:val="00306DAA"/>
    <w:rsid w:val="00307D92"/>
    <w:rsid w:val="00311825"/>
    <w:rsid w:val="003226C6"/>
    <w:rsid w:val="003227E7"/>
    <w:rsid w:val="00322F0D"/>
    <w:rsid w:val="00327CE6"/>
    <w:rsid w:val="003308EF"/>
    <w:rsid w:val="00331EBC"/>
    <w:rsid w:val="003339BA"/>
    <w:rsid w:val="00335BBB"/>
    <w:rsid w:val="003405F5"/>
    <w:rsid w:val="00345782"/>
    <w:rsid w:val="00346A77"/>
    <w:rsid w:val="003504B9"/>
    <w:rsid w:val="003561E0"/>
    <w:rsid w:val="003579CD"/>
    <w:rsid w:val="0036106A"/>
    <w:rsid w:val="003617C4"/>
    <w:rsid w:val="00362B9A"/>
    <w:rsid w:val="0036683D"/>
    <w:rsid w:val="00366B6B"/>
    <w:rsid w:val="003715AB"/>
    <w:rsid w:val="00371A53"/>
    <w:rsid w:val="00371E82"/>
    <w:rsid w:val="003739D2"/>
    <w:rsid w:val="00375249"/>
    <w:rsid w:val="00382F8A"/>
    <w:rsid w:val="00384075"/>
    <w:rsid w:val="00391EBF"/>
    <w:rsid w:val="00393064"/>
    <w:rsid w:val="00396B7E"/>
    <w:rsid w:val="003A38B5"/>
    <w:rsid w:val="003A6197"/>
    <w:rsid w:val="003B4D72"/>
    <w:rsid w:val="003B5168"/>
    <w:rsid w:val="003C04C4"/>
    <w:rsid w:val="003C5793"/>
    <w:rsid w:val="003D2ED0"/>
    <w:rsid w:val="003F6D45"/>
    <w:rsid w:val="00400F92"/>
    <w:rsid w:val="004033DE"/>
    <w:rsid w:val="0040380C"/>
    <w:rsid w:val="00410D7D"/>
    <w:rsid w:val="00411750"/>
    <w:rsid w:val="004125CE"/>
    <w:rsid w:val="00412C58"/>
    <w:rsid w:val="0041375F"/>
    <w:rsid w:val="00415323"/>
    <w:rsid w:val="00416779"/>
    <w:rsid w:val="00417038"/>
    <w:rsid w:val="00421435"/>
    <w:rsid w:val="00422B0C"/>
    <w:rsid w:val="0042323A"/>
    <w:rsid w:val="00437FD8"/>
    <w:rsid w:val="00444D1B"/>
    <w:rsid w:val="00446A20"/>
    <w:rsid w:val="00457561"/>
    <w:rsid w:val="00460E3D"/>
    <w:rsid w:val="00463856"/>
    <w:rsid w:val="0046770C"/>
    <w:rsid w:val="004820B6"/>
    <w:rsid w:val="0048328B"/>
    <w:rsid w:val="00483764"/>
    <w:rsid w:val="00484A0F"/>
    <w:rsid w:val="00493223"/>
    <w:rsid w:val="00496721"/>
    <w:rsid w:val="004A18AF"/>
    <w:rsid w:val="004A67DF"/>
    <w:rsid w:val="004B4F38"/>
    <w:rsid w:val="004B7F31"/>
    <w:rsid w:val="004C097C"/>
    <w:rsid w:val="004C0DBB"/>
    <w:rsid w:val="004C2322"/>
    <w:rsid w:val="004D0BA1"/>
    <w:rsid w:val="004D222A"/>
    <w:rsid w:val="004D5FD5"/>
    <w:rsid w:val="004D644B"/>
    <w:rsid w:val="004D6E02"/>
    <w:rsid w:val="004E079C"/>
    <w:rsid w:val="004E3F2A"/>
    <w:rsid w:val="004E5CC6"/>
    <w:rsid w:val="004E725D"/>
    <w:rsid w:val="004F2DB8"/>
    <w:rsid w:val="004F32C1"/>
    <w:rsid w:val="004F3DF3"/>
    <w:rsid w:val="004F67A9"/>
    <w:rsid w:val="0050330D"/>
    <w:rsid w:val="00505A33"/>
    <w:rsid w:val="005064A3"/>
    <w:rsid w:val="00510CAC"/>
    <w:rsid w:val="00511DF8"/>
    <w:rsid w:val="00511E4C"/>
    <w:rsid w:val="0052168E"/>
    <w:rsid w:val="0052458B"/>
    <w:rsid w:val="0052712F"/>
    <w:rsid w:val="005273E7"/>
    <w:rsid w:val="00527648"/>
    <w:rsid w:val="005322C4"/>
    <w:rsid w:val="0053704C"/>
    <w:rsid w:val="00537525"/>
    <w:rsid w:val="00540617"/>
    <w:rsid w:val="0054103A"/>
    <w:rsid w:val="00543134"/>
    <w:rsid w:val="005613BA"/>
    <w:rsid w:val="00564B7F"/>
    <w:rsid w:val="005719F5"/>
    <w:rsid w:val="005759EE"/>
    <w:rsid w:val="00577490"/>
    <w:rsid w:val="005818AD"/>
    <w:rsid w:val="00585A8C"/>
    <w:rsid w:val="005866AB"/>
    <w:rsid w:val="005866BF"/>
    <w:rsid w:val="00587A0A"/>
    <w:rsid w:val="00593723"/>
    <w:rsid w:val="00594E83"/>
    <w:rsid w:val="00595D4C"/>
    <w:rsid w:val="005A0036"/>
    <w:rsid w:val="005A3F76"/>
    <w:rsid w:val="005A423F"/>
    <w:rsid w:val="005A7E7A"/>
    <w:rsid w:val="005B0904"/>
    <w:rsid w:val="005B424D"/>
    <w:rsid w:val="005B5222"/>
    <w:rsid w:val="005B71D0"/>
    <w:rsid w:val="005C0470"/>
    <w:rsid w:val="005C1FE1"/>
    <w:rsid w:val="005C29D9"/>
    <w:rsid w:val="005C4EAA"/>
    <w:rsid w:val="005C634A"/>
    <w:rsid w:val="005C6689"/>
    <w:rsid w:val="005C7A26"/>
    <w:rsid w:val="005D2509"/>
    <w:rsid w:val="005D3FE3"/>
    <w:rsid w:val="005E0F8A"/>
    <w:rsid w:val="005F5290"/>
    <w:rsid w:val="005F6C6A"/>
    <w:rsid w:val="00602659"/>
    <w:rsid w:val="00603B88"/>
    <w:rsid w:val="00604E7B"/>
    <w:rsid w:val="00613B7A"/>
    <w:rsid w:val="0062164F"/>
    <w:rsid w:val="00624861"/>
    <w:rsid w:val="00626F47"/>
    <w:rsid w:val="006279DA"/>
    <w:rsid w:val="00631E62"/>
    <w:rsid w:val="00631E99"/>
    <w:rsid w:val="006410E6"/>
    <w:rsid w:val="0064313A"/>
    <w:rsid w:val="00644269"/>
    <w:rsid w:val="00651F34"/>
    <w:rsid w:val="00657627"/>
    <w:rsid w:val="00660531"/>
    <w:rsid w:val="00661C10"/>
    <w:rsid w:val="00663C89"/>
    <w:rsid w:val="00665054"/>
    <w:rsid w:val="00665445"/>
    <w:rsid w:val="006673BD"/>
    <w:rsid w:val="00671A95"/>
    <w:rsid w:val="00674DA9"/>
    <w:rsid w:val="006775B5"/>
    <w:rsid w:val="0068045B"/>
    <w:rsid w:val="00680A0F"/>
    <w:rsid w:val="00682A94"/>
    <w:rsid w:val="00691759"/>
    <w:rsid w:val="00692C6A"/>
    <w:rsid w:val="00694788"/>
    <w:rsid w:val="00695E88"/>
    <w:rsid w:val="006A01F5"/>
    <w:rsid w:val="006A1185"/>
    <w:rsid w:val="006A5247"/>
    <w:rsid w:val="006A66EB"/>
    <w:rsid w:val="006B10C9"/>
    <w:rsid w:val="006B1C06"/>
    <w:rsid w:val="006B2329"/>
    <w:rsid w:val="006B392C"/>
    <w:rsid w:val="006B5694"/>
    <w:rsid w:val="006C0237"/>
    <w:rsid w:val="006C0335"/>
    <w:rsid w:val="006D3E12"/>
    <w:rsid w:val="006D3F1C"/>
    <w:rsid w:val="006D4512"/>
    <w:rsid w:val="006D64CA"/>
    <w:rsid w:val="006E5D22"/>
    <w:rsid w:val="006F0B62"/>
    <w:rsid w:val="006F32FD"/>
    <w:rsid w:val="006F596A"/>
    <w:rsid w:val="006F7B61"/>
    <w:rsid w:val="00706363"/>
    <w:rsid w:val="007076C9"/>
    <w:rsid w:val="007079D6"/>
    <w:rsid w:val="00714C3A"/>
    <w:rsid w:val="00716E7F"/>
    <w:rsid w:val="00724163"/>
    <w:rsid w:val="007253CA"/>
    <w:rsid w:val="00726E4F"/>
    <w:rsid w:val="007275F0"/>
    <w:rsid w:val="007276D3"/>
    <w:rsid w:val="00727756"/>
    <w:rsid w:val="00731A38"/>
    <w:rsid w:val="00736179"/>
    <w:rsid w:val="00741A51"/>
    <w:rsid w:val="007445CB"/>
    <w:rsid w:val="00745F66"/>
    <w:rsid w:val="00747B18"/>
    <w:rsid w:val="0075222C"/>
    <w:rsid w:val="007542D1"/>
    <w:rsid w:val="0075508D"/>
    <w:rsid w:val="00763069"/>
    <w:rsid w:val="00764816"/>
    <w:rsid w:val="00765AF5"/>
    <w:rsid w:val="00773C33"/>
    <w:rsid w:val="00780246"/>
    <w:rsid w:val="0078077E"/>
    <w:rsid w:val="007819CD"/>
    <w:rsid w:val="007835D8"/>
    <w:rsid w:val="00783938"/>
    <w:rsid w:val="007848CD"/>
    <w:rsid w:val="00785772"/>
    <w:rsid w:val="00785DB4"/>
    <w:rsid w:val="00785DE3"/>
    <w:rsid w:val="00786CC7"/>
    <w:rsid w:val="00792702"/>
    <w:rsid w:val="007956D7"/>
    <w:rsid w:val="00795EA3"/>
    <w:rsid w:val="007A1081"/>
    <w:rsid w:val="007A1EA0"/>
    <w:rsid w:val="007A29AB"/>
    <w:rsid w:val="007B0D18"/>
    <w:rsid w:val="007B2D2E"/>
    <w:rsid w:val="007B4EF8"/>
    <w:rsid w:val="007B5BCC"/>
    <w:rsid w:val="007C0548"/>
    <w:rsid w:val="007D1A8F"/>
    <w:rsid w:val="007D2002"/>
    <w:rsid w:val="007D333B"/>
    <w:rsid w:val="007D458A"/>
    <w:rsid w:val="007D4EF4"/>
    <w:rsid w:val="007D658A"/>
    <w:rsid w:val="007E0D2E"/>
    <w:rsid w:val="007E17F4"/>
    <w:rsid w:val="007E3959"/>
    <w:rsid w:val="007E543A"/>
    <w:rsid w:val="007E59F9"/>
    <w:rsid w:val="007E6699"/>
    <w:rsid w:val="007F070B"/>
    <w:rsid w:val="007F094A"/>
    <w:rsid w:val="007F4681"/>
    <w:rsid w:val="008002F4"/>
    <w:rsid w:val="00801271"/>
    <w:rsid w:val="00810CB7"/>
    <w:rsid w:val="00813A79"/>
    <w:rsid w:val="00814CB0"/>
    <w:rsid w:val="00817A4D"/>
    <w:rsid w:val="008215A2"/>
    <w:rsid w:val="00825197"/>
    <w:rsid w:val="00830182"/>
    <w:rsid w:val="008304ED"/>
    <w:rsid w:val="008309DE"/>
    <w:rsid w:val="008341A7"/>
    <w:rsid w:val="00835BAD"/>
    <w:rsid w:val="00835EE8"/>
    <w:rsid w:val="00836080"/>
    <w:rsid w:val="00841692"/>
    <w:rsid w:val="00842A98"/>
    <w:rsid w:val="00844A0D"/>
    <w:rsid w:val="0085234B"/>
    <w:rsid w:val="00853D24"/>
    <w:rsid w:val="008549F0"/>
    <w:rsid w:val="00861064"/>
    <w:rsid w:val="00863964"/>
    <w:rsid w:val="0087263D"/>
    <w:rsid w:val="00877B4C"/>
    <w:rsid w:val="00877E8E"/>
    <w:rsid w:val="00882775"/>
    <w:rsid w:val="00886177"/>
    <w:rsid w:val="00891931"/>
    <w:rsid w:val="008936BE"/>
    <w:rsid w:val="0089474A"/>
    <w:rsid w:val="008954E4"/>
    <w:rsid w:val="00896EC1"/>
    <w:rsid w:val="008A25A7"/>
    <w:rsid w:val="008A2950"/>
    <w:rsid w:val="008A3E25"/>
    <w:rsid w:val="008A58DF"/>
    <w:rsid w:val="008A6647"/>
    <w:rsid w:val="008A6AE5"/>
    <w:rsid w:val="008B087B"/>
    <w:rsid w:val="008B0E23"/>
    <w:rsid w:val="008B229A"/>
    <w:rsid w:val="008B4B59"/>
    <w:rsid w:val="008B754B"/>
    <w:rsid w:val="008C2C8E"/>
    <w:rsid w:val="008C6EBB"/>
    <w:rsid w:val="008D10B8"/>
    <w:rsid w:val="008D30A0"/>
    <w:rsid w:val="008D795B"/>
    <w:rsid w:val="008E451D"/>
    <w:rsid w:val="008E48B5"/>
    <w:rsid w:val="008E7C79"/>
    <w:rsid w:val="008F404A"/>
    <w:rsid w:val="008F42C0"/>
    <w:rsid w:val="008F6F04"/>
    <w:rsid w:val="00902263"/>
    <w:rsid w:val="00907931"/>
    <w:rsid w:val="00914C1B"/>
    <w:rsid w:val="00915E5C"/>
    <w:rsid w:val="00930336"/>
    <w:rsid w:val="00931937"/>
    <w:rsid w:val="00934418"/>
    <w:rsid w:val="009351C7"/>
    <w:rsid w:val="00943563"/>
    <w:rsid w:val="00946BCE"/>
    <w:rsid w:val="00947041"/>
    <w:rsid w:val="00950C23"/>
    <w:rsid w:val="00950E3C"/>
    <w:rsid w:val="009516C5"/>
    <w:rsid w:val="00960677"/>
    <w:rsid w:val="00961389"/>
    <w:rsid w:val="009624DD"/>
    <w:rsid w:val="00962CDC"/>
    <w:rsid w:val="009706D1"/>
    <w:rsid w:val="00970A02"/>
    <w:rsid w:val="00975168"/>
    <w:rsid w:val="00980C36"/>
    <w:rsid w:val="00981068"/>
    <w:rsid w:val="00984FF9"/>
    <w:rsid w:val="00986AE7"/>
    <w:rsid w:val="00986EBA"/>
    <w:rsid w:val="00990D20"/>
    <w:rsid w:val="00990DAB"/>
    <w:rsid w:val="00991E6E"/>
    <w:rsid w:val="00992776"/>
    <w:rsid w:val="00993AEB"/>
    <w:rsid w:val="009A1F3E"/>
    <w:rsid w:val="009A377D"/>
    <w:rsid w:val="009B5F13"/>
    <w:rsid w:val="009B711B"/>
    <w:rsid w:val="009C3BED"/>
    <w:rsid w:val="009C5217"/>
    <w:rsid w:val="009C7E7E"/>
    <w:rsid w:val="009D4520"/>
    <w:rsid w:val="009D5623"/>
    <w:rsid w:val="009E0531"/>
    <w:rsid w:val="009E6B67"/>
    <w:rsid w:val="00A00FF3"/>
    <w:rsid w:val="00A0139B"/>
    <w:rsid w:val="00A06BDD"/>
    <w:rsid w:val="00A102BA"/>
    <w:rsid w:val="00A1067C"/>
    <w:rsid w:val="00A156F3"/>
    <w:rsid w:val="00A168C0"/>
    <w:rsid w:val="00A17911"/>
    <w:rsid w:val="00A20491"/>
    <w:rsid w:val="00A20FF8"/>
    <w:rsid w:val="00A23A63"/>
    <w:rsid w:val="00A247CA"/>
    <w:rsid w:val="00A25146"/>
    <w:rsid w:val="00A27A16"/>
    <w:rsid w:val="00A30885"/>
    <w:rsid w:val="00A341F0"/>
    <w:rsid w:val="00A372BE"/>
    <w:rsid w:val="00A417DD"/>
    <w:rsid w:val="00A422BC"/>
    <w:rsid w:val="00A50989"/>
    <w:rsid w:val="00A5282A"/>
    <w:rsid w:val="00A573AD"/>
    <w:rsid w:val="00A57EF7"/>
    <w:rsid w:val="00A6119B"/>
    <w:rsid w:val="00A643AE"/>
    <w:rsid w:val="00A66D0D"/>
    <w:rsid w:val="00A6777B"/>
    <w:rsid w:val="00A67BD3"/>
    <w:rsid w:val="00A67F76"/>
    <w:rsid w:val="00A70B96"/>
    <w:rsid w:val="00A76881"/>
    <w:rsid w:val="00A76A21"/>
    <w:rsid w:val="00A77682"/>
    <w:rsid w:val="00A80E80"/>
    <w:rsid w:val="00A81791"/>
    <w:rsid w:val="00A840E7"/>
    <w:rsid w:val="00A86992"/>
    <w:rsid w:val="00A913F2"/>
    <w:rsid w:val="00A9437D"/>
    <w:rsid w:val="00A94D49"/>
    <w:rsid w:val="00AA1E4B"/>
    <w:rsid w:val="00AA368F"/>
    <w:rsid w:val="00AB23DD"/>
    <w:rsid w:val="00AC12E8"/>
    <w:rsid w:val="00AC2C51"/>
    <w:rsid w:val="00AC52DE"/>
    <w:rsid w:val="00AD02BF"/>
    <w:rsid w:val="00AD15FD"/>
    <w:rsid w:val="00AD5E38"/>
    <w:rsid w:val="00AE05E6"/>
    <w:rsid w:val="00AE301F"/>
    <w:rsid w:val="00AE3776"/>
    <w:rsid w:val="00AE777A"/>
    <w:rsid w:val="00AE791B"/>
    <w:rsid w:val="00AF0389"/>
    <w:rsid w:val="00AF2371"/>
    <w:rsid w:val="00AF4097"/>
    <w:rsid w:val="00AF5139"/>
    <w:rsid w:val="00B0346F"/>
    <w:rsid w:val="00B05C7B"/>
    <w:rsid w:val="00B14333"/>
    <w:rsid w:val="00B1468E"/>
    <w:rsid w:val="00B16B09"/>
    <w:rsid w:val="00B22894"/>
    <w:rsid w:val="00B22ACD"/>
    <w:rsid w:val="00B24C91"/>
    <w:rsid w:val="00B26F6F"/>
    <w:rsid w:val="00B4198A"/>
    <w:rsid w:val="00B44BDC"/>
    <w:rsid w:val="00B46B23"/>
    <w:rsid w:val="00B4751F"/>
    <w:rsid w:val="00B47A39"/>
    <w:rsid w:val="00B53CD5"/>
    <w:rsid w:val="00B55099"/>
    <w:rsid w:val="00B60948"/>
    <w:rsid w:val="00B65DFB"/>
    <w:rsid w:val="00B66C48"/>
    <w:rsid w:val="00B70A39"/>
    <w:rsid w:val="00B748DA"/>
    <w:rsid w:val="00B770C3"/>
    <w:rsid w:val="00B80F1E"/>
    <w:rsid w:val="00B834A4"/>
    <w:rsid w:val="00B94171"/>
    <w:rsid w:val="00B94490"/>
    <w:rsid w:val="00B970F9"/>
    <w:rsid w:val="00B9722A"/>
    <w:rsid w:val="00BA0B1A"/>
    <w:rsid w:val="00BA17D4"/>
    <w:rsid w:val="00BA2ED7"/>
    <w:rsid w:val="00BA63CD"/>
    <w:rsid w:val="00BA6EB4"/>
    <w:rsid w:val="00BB0E1E"/>
    <w:rsid w:val="00BB16C7"/>
    <w:rsid w:val="00BB1761"/>
    <w:rsid w:val="00BB6631"/>
    <w:rsid w:val="00BC09BF"/>
    <w:rsid w:val="00BC3981"/>
    <w:rsid w:val="00BC40B7"/>
    <w:rsid w:val="00BC56E9"/>
    <w:rsid w:val="00BC5B29"/>
    <w:rsid w:val="00BD1AE4"/>
    <w:rsid w:val="00BD4810"/>
    <w:rsid w:val="00BD50BB"/>
    <w:rsid w:val="00BD53CC"/>
    <w:rsid w:val="00BE2117"/>
    <w:rsid w:val="00BE5389"/>
    <w:rsid w:val="00BE77D4"/>
    <w:rsid w:val="00BF0766"/>
    <w:rsid w:val="00BF1F30"/>
    <w:rsid w:val="00BF3A7F"/>
    <w:rsid w:val="00BF5F73"/>
    <w:rsid w:val="00C137B1"/>
    <w:rsid w:val="00C20000"/>
    <w:rsid w:val="00C20012"/>
    <w:rsid w:val="00C209B5"/>
    <w:rsid w:val="00C23428"/>
    <w:rsid w:val="00C242F8"/>
    <w:rsid w:val="00C2677A"/>
    <w:rsid w:val="00C305CB"/>
    <w:rsid w:val="00C34459"/>
    <w:rsid w:val="00C37B35"/>
    <w:rsid w:val="00C37CF4"/>
    <w:rsid w:val="00C400C1"/>
    <w:rsid w:val="00C404CB"/>
    <w:rsid w:val="00C41DFE"/>
    <w:rsid w:val="00C43B3E"/>
    <w:rsid w:val="00C44A2E"/>
    <w:rsid w:val="00C456FA"/>
    <w:rsid w:val="00C47CB3"/>
    <w:rsid w:val="00C51317"/>
    <w:rsid w:val="00C51705"/>
    <w:rsid w:val="00C52001"/>
    <w:rsid w:val="00C53BB0"/>
    <w:rsid w:val="00C567B9"/>
    <w:rsid w:val="00C60B50"/>
    <w:rsid w:val="00C61108"/>
    <w:rsid w:val="00C61F3C"/>
    <w:rsid w:val="00C62288"/>
    <w:rsid w:val="00C62F13"/>
    <w:rsid w:val="00C635D8"/>
    <w:rsid w:val="00C63737"/>
    <w:rsid w:val="00C65B29"/>
    <w:rsid w:val="00C665F6"/>
    <w:rsid w:val="00C66A43"/>
    <w:rsid w:val="00C72D8E"/>
    <w:rsid w:val="00C73597"/>
    <w:rsid w:val="00C81478"/>
    <w:rsid w:val="00C83BBB"/>
    <w:rsid w:val="00C83F89"/>
    <w:rsid w:val="00C86AD9"/>
    <w:rsid w:val="00C87582"/>
    <w:rsid w:val="00C9081A"/>
    <w:rsid w:val="00C9224D"/>
    <w:rsid w:val="00C9476F"/>
    <w:rsid w:val="00CA30D4"/>
    <w:rsid w:val="00CA385D"/>
    <w:rsid w:val="00CA3FB2"/>
    <w:rsid w:val="00CA6E53"/>
    <w:rsid w:val="00CB26F6"/>
    <w:rsid w:val="00CB4A5A"/>
    <w:rsid w:val="00CC30B3"/>
    <w:rsid w:val="00CD371F"/>
    <w:rsid w:val="00CD39E9"/>
    <w:rsid w:val="00CD4BF0"/>
    <w:rsid w:val="00CD64F7"/>
    <w:rsid w:val="00CE04BB"/>
    <w:rsid w:val="00CE5EE9"/>
    <w:rsid w:val="00CE66E7"/>
    <w:rsid w:val="00CE7121"/>
    <w:rsid w:val="00CF09DB"/>
    <w:rsid w:val="00CF1C13"/>
    <w:rsid w:val="00CF5E8A"/>
    <w:rsid w:val="00D03673"/>
    <w:rsid w:val="00D044D1"/>
    <w:rsid w:val="00D070E3"/>
    <w:rsid w:val="00D114A3"/>
    <w:rsid w:val="00D14888"/>
    <w:rsid w:val="00D15063"/>
    <w:rsid w:val="00D1546C"/>
    <w:rsid w:val="00D20B5F"/>
    <w:rsid w:val="00D21064"/>
    <w:rsid w:val="00D224A3"/>
    <w:rsid w:val="00D23140"/>
    <w:rsid w:val="00D23E6F"/>
    <w:rsid w:val="00D2557A"/>
    <w:rsid w:val="00D27006"/>
    <w:rsid w:val="00D328B0"/>
    <w:rsid w:val="00D33F7B"/>
    <w:rsid w:val="00D360B2"/>
    <w:rsid w:val="00D476DF"/>
    <w:rsid w:val="00D515FC"/>
    <w:rsid w:val="00D52E21"/>
    <w:rsid w:val="00D56A7C"/>
    <w:rsid w:val="00D57498"/>
    <w:rsid w:val="00D62B23"/>
    <w:rsid w:val="00D63580"/>
    <w:rsid w:val="00D639BF"/>
    <w:rsid w:val="00D65706"/>
    <w:rsid w:val="00D662CD"/>
    <w:rsid w:val="00D74FA7"/>
    <w:rsid w:val="00D82379"/>
    <w:rsid w:val="00D8239B"/>
    <w:rsid w:val="00D82A2B"/>
    <w:rsid w:val="00D95AE0"/>
    <w:rsid w:val="00D97B10"/>
    <w:rsid w:val="00D97C67"/>
    <w:rsid w:val="00DA1E16"/>
    <w:rsid w:val="00DA231D"/>
    <w:rsid w:val="00DA2919"/>
    <w:rsid w:val="00DA2A3A"/>
    <w:rsid w:val="00DA30AF"/>
    <w:rsid w:val="00DA7D32"/>
    <w:rsid w:val="00DB0587"/>
    <w:rsid w:val="00DB5C72"/>
    <w:rsid w:val="00DC174E"/>
    <w:rsid w:val="00DC5B35"/>
    <w:rsid w:val="00DC6E4D"/>
    <w:rsid w:val="00DD1606"/>
    <w:rsid w:val="00DD2578"/>
    <w:rsid w:val="00DD2D25"/>
    <w:rsid w:val="00DD305A"/>
    <w:rsid w:val="00DE41DA"/>
    <w:rsid w:val="00DF3056"/>
    <w:rsid w:val="00E0162F"/>
    <w:rsid w:val="00E01A76"/>
    <w:rsid w:val="00E028EC"/>
    <w:rsid w:val="00E24434"/>
    <w:rsid w:val="00E24DC5"/>
    <w:rsid w:val="00E260B8"/>
    <w:rsid w:val="00E50878"/>
    <w:rsid w:val="00E5357E"/>
    <w:rsid w:val="00E614AB"/>
    <w:rsid w:val="00E627A8"/>
    <w:rsid w:val="00E64BF7"/>
    <w:rsid w:val="00E709AD"/>
    <w:rsid w:val="00E726A2"/>
    <w:rsid w:val="00E74C63"/>
    <w:rsid w:val="00E867D1"/>
    <w:rsid w:val="00E87010"/>
    <w:rsid w:val="00E91E50"/>
    <w:rsid w:val="00E9555F"/>
    <w:rsid w:val="00E958BD"/>
    <w:rsid w:val="00EA13A4"/>
    <w:rsid w:val="00EA5283"/>
    <w:rsid w:val="00EB7440"/>
    <w:rsid w:val="00EC1CA2"/>
    <w:rsid w:val="00EC5D9C"/>
    <w:rsid w:val="00ED03C3"/>
    <w:rsid w:val="00ED128D"/>
    <w:rsid w:val="00ED299C"/>
    <w:rsid w:val="00ED68BA"/>
    <w:rsid w:val="00ED6F80"/>
    <w:rsid w:val="00EE14B9"/>
    <w:rsid w:val="00EE24EB"/>
    <w:rsid w:val="00EE5AE8"/>
    <w:rsid w:val="00EF22DC"/>
    <w:rsid w:val="00EF4809"/>
    <w:rsid w:val="00EF613B"/>
    <w:rsid w:val="00F002CC"/>
    <w:rsid w:val="00F04037"/>
    <w:rsid w:val="00F17F25"/>
    <w:rsid w:val="00F2013D"/>
    <w:rsid w:val="00F20353"/>
    <w:rsid w:val="00F20440"/>
    <w:rsid w:val="00F22D87"/>
    <w:rsid w:val="00F2433D"/>
    <w:rsid w:val="00F26728"/>
    <w:rsid w:val="00F27A82"/>
    <w:rsid w:val="00F30EB0"/>
    <w:rsid w:val="00F3394A"/>
    <w:rsid w:val="00F34634"/>
    <w:rsid w:val="00F35618"/>
    <w:rsid w:val="00F35BA0"/>
    <w:rsid w:val="00F35F11"/>
    <w:rsid w:val="00F36BA6"/>
    <w:rsid w:val="00F37759"/>
    <w:rsid w:val="00F42714"/>
    <w:rsid w:val="00F45FA8"/>
    <w:rsid w:val="00F47634"/>
    <w:rsid w:val="00F507E6"/>
    <w:rsid w:val="00F51085"/>
    <w:rsid w:val="00F546C1"/>
    <w:rsid w:val="00F606E0"/>
    <w:rsid w:val="00F60FA0"/>
    <w:rsid w:val="00F62A84"/>
    <w:rsid w:val="00F63158"/>
    <w:rsid w:val="00F63400"/>
    <w:rsid w:val="00F644D1"/>
    <w:rsid w:val="00F65A16"/>
    <w:rsid w:val="00F66FF1"/>
    <w:rsid w:val="00F70DBF"/>
    <w:rsid w:val="00F710DC"/>
    <w:rsid w:val="00F71E63"/>
    <w:rsid w:val="00F725FD"/>
    <w:rsid w:val="00F72B7E"/>
    <w:rsid w:val="00F74D0E"/>
    <w:rsid w:val="00F75DF6"/>
    <w:rsid w:val="00F75E07"/>
    <w:rsid w:val="00F765A2"/>
    <w:rsid w:val="00F807CE"/>
    <w:rsid w:val="00F82063"/>
    <w:rsid w:val="00F822FE"/>
    <w:rsid w:val="00F85B42"/>
    <w:rsid w:val="00F87D3E"/>
    <w:rsid w:val="00F922DF"/>
    <w:rsid w:val="00F94ADE"/>
    <w:rsid w:val="00F94F00"/>
    <w:rsid w:val="00F95323"/>
    <w:rsid w:val="00F97FF2"/>
    <w:rsid w:val="00FA195F"/>
    <w:rsid w:val="00FA26B2"/>
    <w:rsid w:val="00FA6466"/>
    <w:rsid w:val="00FB0EB5"/>
    <w:rsid w:val="00FB1823"/>
    <w:rsid w:val="00FB2F92"/>
    <w:rsid w:val="00FC2696"/>
    <w:rsid w:val="00FC2F37"/>
    <w:rsid w:val="00FC3931"/>
    <w:rsid w:val="00FC3B14"/>
    <w:rsid w:val="00FC3D41"/>
    <w:rsid w:val="00FC6EA2"/>
    <w:rsid w:val="00FD69D8"/>
    <w:rsid w:val="00FD74B9"/>
    <w:rsid w:val="00FE2E5B"/>
    <w:rsid w:val="00FE3D59"/>
    <w:rsid w:val="00FE6D5A"/>
    <w:rsid w:val="00FF3C83"/>
    <w:rsid w:val="00FF71EF"/>
    <w:rsid w:val="0208D3AE"/>
    <w:rsid w:val="0244D06B"/>
    <w:rsid w:val="025E1B81"/>
    <w:rsid w:val="0310BF6B"/>
    <w:rsid w:val="0461D3E2"/>
    <w:rsid w:val="053FA738"/>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117BBBE5"/>
    <w:rsid w:val="12250D8C"/>
    <w:rsid w:val="12BD7D17"/>
    <w:rsid w:val="137FE98E"/>
    <w:rsid w:val="13A205F0"/>
    <w:rsid w:val="166C1A8E"/>
    <w:rsid w:val="1912DEB6"/>
    <w:rsid w:val="19981339"/>
    <w:rsid w:val="1E7FCB66"/>
    <w:rsid w:val="1FE5064D"/>
    <w:rsid w:val="2044AB7F"/>
    <w:rsid w:val="2146E2C7"/>
    <w:rsid w:val="27FC4292"/>
    <w:rsid w:val="29E810B2"/>
    <w:rsid w:val="2B467E3F"/>
    <w:rsid w:val="30486C00"/>
    <w:rsid w:val="31BE08D2"/>
    <w:rsid w:val="3223C613"/>
    <w:rsid w:val="326C2508"/>
    <w:rsid w:val="32AF7110"/>
    <w:rsid w:val="33D21347"/>
    <w:rsid w:val="33EE2899"/>
    <w:rsid w:val="34123FD4"/>
    <w:rsid w:val="367570C9"/>
    <w:rsid w:val="37720BD9"/>
    <w:rsid w:val="3778C249"/>
    <w:rsid w:val="37CBA560"/>
    <w:rsid w:val="37CBC206"/>
    <w:rsid w:val="380B0BDD"/>
    <w:rsid w:val="39A66B70"/>
    <w:rsid w:val="3CAA1CA7"/>
    <w:rsid w:val="3E727D20"/>
    <w:rsid w:val="3E8975F7"/>
    <w:rsid w:val="3EF2D8DC"/>
    <w:rsid w:val="40FEF63C"/>
    <w:rsid w:val="42B6BBC5"/>
    <w:rsid w:val="42C2A066"/>
    <w:rsid w:val="42EBCC71"/>
    <w:rsid w:val="43D5D098"/>
    <w:rsid w:val="45C0FD21"/>
    <w:rsid w:val="46FB277C"/>
    <w:rsid w:val="4818B963"/>
    <w:rsid w:val="494D1884"/>
    <w:rsid w:val="4985B1EA"/>
    <w:rsid w:val="4ADC560B"/>
    <w:rsid w:val="4AE5C227"/>
    <w:rsid w:val="4D08D7E4"/>
    <w:rsid w:val="4E0D88D8"/>
    <w:rsid w:val="4E6C2000"/>
    <w:rsid w:val="4E7AA8DB"/>
    <w:rsid w:val="513060FD"/>
    <w:rsid w:val="527A1A3B"/>
    <w:rsid w:val="550F6087"/>
    <w:rsid w:val="56AB5597"/>
    <w:rsid w:val="574F70DE"/>
    <w:rsid w:val="57F3E780"/>
    <w:rsid w:val="58221D0F"/>
    <w:rsid w:val="595E472D"/>
    <w:rsid w:val="5D37381D"/>
    <w:rsid w:val="5DED0E22"/>
    <w:rsid w:val="5EB63F44"/>
    <w:rsid w:val="61F298CB"/>
    <w:rsid w:val="62F83941"/>
    <w:rsid w:val="635C1310"/>
    <w:rsid w:val="64067893"/>
    <w:rsid w:val="66ACE191"/>
    <w:rsid w:val="678870A8"/>
    <w:rsid w:val="6869F9AB"/>
    <w:rsid w:val="68B83786"/>
    <w:rsid w:val="69C3ACEF"/>
    <w:rsid w:val="6A94A64F"/>
    <w:rsid w:val="6B8052B4"/>
    <w:rsid w:val="6B9267AA"/>
    <w:rsid w:val="6BA7206C"/>
    <w:rsid w:val="6E2FB8D2"/>
    <w:rsid w:val="720B9FBE"/>
    <w:rsid w:val="73E6A9EF"/>
    <w:rsid w:val="75B37290"/>
    <w:rsid w:val="765E8963"/>
    <w:rsid w:val="77202288"/>
    <w:rsid w:val="7795C991"/>
    <w:rsid w:val="77B8BC2C"/>
    <w:rsid w:val="78956F81"/>
    <w:rsid w:val="79124957"/>
    <w:rsid w:val="7A1C80D5"/>
    <w:rsid w:val="7BABCF22"/>
    <w:rsid w:val="7D74AE18"/>
    <w:rsid w:val="7E108CAA"/>
    <w:rsid w:val="7E1FA2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BA6850ED-3F4A-4A34-8D48-E6E51B45D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7D333B"/>
    <w:pPr>
      <w:numPr>
        <w:numId w:val="5"/>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48437419">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Props1.xml><?xml version="1.0" encoding="utf-8"?>
<ds:datastoreItem xmlns:ds="http://schemas.openxmlformats.org/officeDocument/2006/customXml" ds:itemID="{85205CD2-EECC-424C-BB53-104A3CF663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3.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4.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92</cp:revision>
  <cp:lastPrinted>2023-04-28T18:53:00Z</cp:lastPrinted>
  <dcterms:created xsi:type="dcterms:W3CDTF">2021-01-06T16:55:00Z</dcterms:created>
  <dcterms:modified xsi:type="dcterms:W3CDTF">2024-02-1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